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1C0C81" w14:textId="4856C900" w:rsidR="00040B27" w:rsidRPr="00040B27" w:rsidRDefault="001A7503" w:rsidP="00040B27">
      <w:r>
        <w:rPr>
          <w:noProof/>
        </w:rPr>
        <w:drawing>
          <wp:anchor distT="0" distB="0" distL="114300" distR="114300" simplePos="0" relativeHeight="251658240" behindDoc="0" locked="0" layoutInCell="1" allowOverlap="1" wp14:anchorId="402BAA4C" wp14:editId="00FF0778">
            <wp:simplePos x="0" y="0"/>
            <wp:positionH relativeFrom="margin">
              <wp:align>center</wp:align>
            </wp:positionH>
            <wp:positionV relativeFrom="paragraph">
              <wp:posOffset>-304165</wp:posOffset>
            </wp:positionV>
            <wp:extent cx="2190750" cy="884348"/>
            <wp:effectExtent l="0" t="0" r="0" b="0"/>
            <wp:wrapNone/>
            <wp:docPr id="443404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884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4FBAC6" w14:textId="77777777" w:rsidR="00E77CB2" w:rsidRDefault="00E77CB2" w:rsidP="00824113">
      <w:pPr>
        <w:rPr>
          <w:b/>
          <w:bCs/>
          <w:color w:val="0F4761" w:themeColor="accent1" w:themeShade="BF"/>
          <w:u w:val="single"/>
        </w:rPr>
      </w:pPr>
    </w:p>
    <w:p w14:paraId="61D58A90" w14:textId="77777777" w:rsidR="002B2D8E" w:rsidRPr="002B58E0" w:rsidRDefault="00040B27" w:rsidP="002B58E0">
      <w:pPr>
        <w:spacing w:line="240" w:lineRule="auto"/>
        <w:jc w:val="center"/>
        <w:rPr>
          <w:rFonts w:ascii="Times New Roman" w:hAnsi="Times New Roman" w:cs="Times New Roman"/>
          <w:b/>
          <w:bCs/>
          <w:color w:val="0F4761" w:themeColor="accent1" w:themeShade="BF"/>
          <w:u w:val="single"/>
        </w:rPr>
      </w:pPr>
      <w:r w:rsidRPr="002B58E0">
        <w:rPr>
          <w:rFonts w:ascii="Times New Roman" w:hAnsi="Times New Roman" w:cs="Times New Roman"/>
          <w:b/>
          <w:bCs/>
          <w:color w:val="0F4761" w:themeColor="accent1" w:themeShade="BF"/>
          <w:u w:val="single"/>
        </w:rPr>
        <w:t xml:space="preserve"> Program </w:t>
      </w:r>
      <w:r w:rsidR="00A92F43" w:rsidRPr="002B58E0">
        <w:rPr>
          <w:rFonts w:ascii="Times New Roman" w:hAnsi="Times New Roman" w:cs="Times New Roman"/>
          <w:b/>
          <w:bCs/>
          <w:color w:val="0F4761" w:themeColor="accent1" w:themeShade="BF"/>
          <w:u w:val="single"/>
        </w:rPr>
        <w:t>Schedule</w:t>
      </w:r>
      <w:r w:rsidRPr="002B58E0">
        <w:rPr>
          <w:rFonts w:ascii="Times New Roman" w:hAnsi="Times New Roman" w:cs="Times New Roman"/>
          <w:b/>
          <w:bCs/>
          <w:color w:val="0F4761" w:themeColor="accent1" w:themeShade="BF"/>
          <w:u w:val="single"/>
        </w:rPr>
        <w:t>– 28 March 2025:</w:t>
      </w:r>
    </w:p>
    <w:p w14:paraId="1659535A" w14:textId="63FFA7CF" w:rsidR="00222A18" w:rsidRDefault="00454A8A" w:rsidP="002B58E0">
      <w:pPr>
        <w:spacing w:line="240" w:lineRule="auto"/>
        <w:jc w:val="center"/>
        <w:rPr>
          <w:rFonts w:ascii="Times New Roman" w:hAnsi="Times New Roman" w:cs="Times New Roman"/>
          <w:b/>
          <w:bCs/>
          <w:color w:val="0F4761" w:themeColor="accent1" w:themeShade="BF"/>
          <w:u w:val="single"/>
        </w:rPr>
      </w:pPr>
      <w:r w:rsidRPr="002B58E0">
        <w:rPr>
          <w:rFonts w:ascii="Times New Roman" w:hAnsi="Times New Roman" w:cs="Times New Roman"/>
          <w:b/>
          <w:bCs/>
          <w:color w:val="0F4761" w:themeColor="accent1" w:themeShade="BF"/>
          <w:u w:val="single"/>
        </w:rPr>
        <w:t xml:space="preserve">Admin Block, </w:t>
      </w:r>
      <w:r w:rsidR="00040B27" w:rsidRPr="002B58E0">
        <w:rPr>
          <w:rFonts w:ascii="Times New Roman" w:hAnsi="Times New Roman" w:cs="Times New Roman"/>
          <w:b/>
          <w:bCs/>
          <w:color w:val="0F4761" w:themeColor="accent1" w:themeShade="BF"/>
          <w:u w:val="single"/>
        </w:rPr>
        <w:t>Main Seminar Hall</w:t>
      </w:r>
    </w:p>
    <w:p w14:paraId="38A86C41" w14:textId="77777777" w:rsidR="002B58E0" w:rsidRPr="002B58E0" w:rsidRDefault="002B58E0" w:rsidP="002B58E0">
      <w:pPr>
        <w:spacing w:line="240" w:lineRule="auto"/>
        <w:jc w:val="center"/>
        <w:rPr>
          <w:rFonts w:ascii="Times New Roman" w:hAnsi="Times New Roman" w:cs="Times New Roman"/>
          <w:b/>
          <w:bCs/>
          <w:color w:val="0F4761" w:themeColor="accent1" w:themeShade="BF"/>
          <w:u w:val="single"/>
        </w:rPr>
      </w:pPr>
    </w:p>
    <w:tbl>
      <w:tblPr>
        <w:tblStyle w:val="TableGrid"/>
        <w:tblW w:w="0" w:type="auto"/>
        <w:tblBorders>
          <w:top w:val="single" w:sz="18" w:space="0" w:color="215E99" w:themeColor="text2" w:themeTint="BF"/>
          <w:left w:val="single" w:sz="18" w:space="0" w:color="215E99" w:themeColor="text2" w:themeTint="BF"/>
          <w:bottom w:val="single" w:sz="18" w:space="0" w:color="215E99" w:themeColor="text2" w:themeTint="BF"/>
          <w:right w:val="single" w:sz="18" w:space="0" w:color="215E99" w:themeColor="text2" w:themeTint="BF"/>
          <w:insideH w:val="single" w:sz="18" w:space="0" w:color="215E99" w:themeColor="text2" w:themeTint="BF"/>
          <w:insideV w:val="single" w:sz="18" w:space="0" w:color="215E99" w:themeColor="text2" w:themeTint="BF"/>
        </w:tblBorders>
        <w:tblLook w:val="06A0" w:firstRow="1" w:lastRow="0" w:firstColumn="1" w:lastColumn="0" w:noHBand="1" w:noVBand="1"/>
      </w:tblPr>
      <w:tblGrid>
        <w:gridCol w:w="6214"/>
        <w:gridCol w:w="2766"/>
      </w:tblGrid>
      <w:tr w:rsidR="00040B27" w:rsidRPr="00824113" w14:paraId="38C06855" w14:textId="6BFF34C0" w:rsidTr="00222A18">
        <w:trPr>
          <w:trHeight w:val="454"/>
        </w:trPr>
        <w:tc>
          <w:tcPr>
            <w:tcW w:w="6214" w:type="dxa"/>
            <w:hideMark/>
          </w:tcPr>
          <w:p w14:paraId="1EC886D2" w14:textId="77777777" w:rsidR="00040B27" w:rsidRPr="00824113" w:rsidRDefault="00040B27" w:rsidP="001A750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24113">
              <w:rPr>
                <w:rFonts w:ascii="Times New Roman" w:hAnsi="Times New Roman" w:cs="Times New Roman"/>
                <w:b/>
                <w:bCs/>
              </w:rPr>
              <w:t>Activity</w:t>
            </w:r>
          </w:p>
        </w:tc>
        <w:tc>
          <w:tcPr>
            <w:tcW w:w="2766" w:type="dxa"/>
            <w:hideMark/>
          </w:tcPr>
          <w:p w14:paraId="0DE8D858" w14:textId="3753E52E" w:rsidR="00040B27" w:rsidRPr="00824113" w:rsidRDefault="00040B27" w:rsidP="001A750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24113">
              <w:rPr>
                <w:rFonts w:ascii="Times New Roman" w:hAnsi="Times New Roman" w:cs="Times New Roman"/>
                <w:b/>
                <w:bCs/>
              </w:rPr>
              <w:t>Time</w:t>
            </w:r>
          </w:p>
        </w:tc>
      </w:tr>
      <w:tr w:rsidR="00040B27" w:rsidRPr="00824113" w14:paraId="279BF7B4" w14:textId="298E735C" w:rsidTr="00222A18">
        <w:trPr>
          <w:trHeight w:val="454"/>
        </w:trPr>
        <w:tc>
          <w:tcPr>
            <w:tcW w:w="6214" w:type="dxa"/>
            <w:shd w:val="clear" w:color="auto" w:fill="DAE9F7" w:themeFill="text2" w:themeFillTint="1A"/>
            <w:hideMark/>
          </w:tcPr>
          <w:p w14:paraId="486F5FD7" w14:textId="6699E385" w:rsidR="00040B27" w:rsidRPr="00824113" w:rsidRDefault="00040B27" w:rsidP="00040B27">
            <w:pPr>
              <w:rPr>
                <w:rFonts w:ascii="Times New Roman" w:hAnsi="Times New Roman" w:cs="Times New Roman"/>
                <w:b/>
                <w:bCs/>
              </w:rPr>
            </w:pPr>
            <w:r w:rsidRPr="00824113">
              <w:rPr>
                <w:rFonts w:ascii="Times New Roman" w:hAnsi="Times New Roman" w:cs="Times New Roman"/>
                <w:b/>
                <w:bCs/>
              </w:rPr>
              <w:t xml:space="preserve">Registration / </w:t>
            </w:r>
            <w:r w:rsidR="007B3C2C" w:rsidRPr="00824113">
              <w:rPr>
                <w:rFonts w:ascii="Times New Roman" w:hAnsi="Times New Roman" w:cs="Times New Roman"/>
                <w:b/>
                <w:bCs/>
              </w:rPr>
              <w:t xml:space="preserve">Morning </w:t>
            </w:r>
            <w:r w:rsidR="00BE179C" w:rsidRPr="00824113">
              <w:rPr>
                <w:rFonts w:ascii="Times New Roman" w:hAnsi="Times New Roman" w:cs="Times New Roman"/>
                <w:b/>
                <w:bCs/>
              </w:rPr>
              <w:t xml:space="preserve">Networking </w:t>
            </w:r>
            <w:r w:rsidRPr="00824113">
              <w:rPr>
                <w:rFonts w:ascii="Times New Roman" w:hAnsi="Times New Roman" w:cs="Times New Roman"/>
                <w:b/>
                <w:bCs/>
              </w:rPr>
              <w:t>Tea</w:t>
            </w:r>
          </w:p>
        </w:tc>
        <w:tc>
          <w:tcPr>
            <w:tcW w:w="2766" w:type="dxa"/>
            <w:shd w:val="clear" w:color="auto" w:fill="DAE9F7" w:themeFill="text2" w:themeFillTint="1A"/>
            <w:hideMark/>
          </w:tcPr>
          <w:p w14:paraId="73BCA893" w14:textId="7DDF294C" w:rsidR="00040B27" w:rsidRPr="00824113" w:rsidRDefault="00040B27" w:rsidP="0082411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24113">
              <w:rPr>
                <w:rFonts w:ascii="Times New Roman" w:hAnsi="Times New Roman" w:cs="Times New Roman"/>
                <w:b/>
                <w:bCs/>
              </w:rPr>
              <w:t>08:30 - 09:15</w:t>
            </w:r>
          </w:p>
        </w:tc>
      </w:tr>
      <w:tr w:rsidR="00040B27" w:rsidRPr="00824113" w14:paraId="0D13B0F3" w14:textId="7EF21250" w:rsidTr="00222A18">
        <w:trPr>
          <w:trHeight w:val="454"/>
        </w:trPr>
        <w:tc>
          <w:tcPr>
            <w:tcW w:w="6214" w:type="dxa"/>
            <w:hideMark/>
          </w:tcPr>
          <w:p w14:paraId="257A883D" w14:textId="77777777" w:rsidR="00040B27" w:rsidRPr="00824113" w:rsidRDefault="00040B27" w:rsidP="00040B27">
            <w:pPr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>HODs, Professors, Faculty, Student to be Seated</w:t>
            </w:r>
          </w:p>
        </w:tc>
        <w:tc>
          <w:tcPr>
            <w:tcW w:w="2766" w:type="dxa"/>
            <w:hideMark/>
          </w:tcPr>
          <w:p w14:paraId="68C94973" w14:textId="62CF9763" w:rsidR="00040B27" w:rsidRPr="00824113" w:rsidRDefault="00040B27" w:rsidP="00824113">
            <w:pPr>
              <w:jc w:val="center"/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>09:</w:t>
            </w:r>
            <w:r w:rsidR="00E30932" w:rsidRPr="00824113">
              <w:rPr>
                <w:rFonts w:ascii="Times New Roman" w:hAnsi="Times New Roman" w:cs="Times New Roman"/>
              </w:rPr>
              <w:t>15</w:t>
            </w:r>
            <w:r w:rsidRPr="00824113">
              <w:rPr>
                <w:rFonts w:ascii="Times New Roman" w:hAnsi="Times New Roman" w:cs="Times New Roman"/>
              </w:rPr>
              <w:t xml:space="preserve"> - 09:</w:t>
            </w:r>
            <w:r w:rsidR="00E30932" w:rsidRPr="00824113">
              <w:rPr>
                <w:rFonts w:ascii="Times New Roman" w:hAnsi="Times New Roman" w:cs="Times New Roman"/>
              </w:rPr>
              <w:t>25</w:t>
            </w:r>
          </w:p>
        </w:tc>
      </w:tr>
      <w:tr w:rsidR="00040B27" w:rsidRPr="00824113" w14:paraId="176A0D1D" w14:textId="793B7712" w:rsidTr="00222A18">
        <w:trPr>
          <w:trHeight w:val="454"/>
        </w:trPr>
        <w:tc>
          <w:tcPr>
            <w:tcW w:w="6214" w:type="dxa"/>
            <w:hideMark/>
          </w:tcPr>
          <w:p w14:paraId="47780A88" w14:textId="77777777" w:rsidR="00040B27" w:rsidRPr="00824113" w:rsidRDefault="00040B27" w:rsidP="00040B27">
            <w:pPr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>Arrival of Delegates</w:t>
            </w:r>
          </w:p>
        </w:tc>
        <w:tc>
          <w:tcPr>
            <w:tcW w:w="2766" w:type="dxa"/>
            <w:hideMark/>
          </w:tcPr>
          <w:p w14:paraId="6338DC58" w14:textId="02CC4215" w:rsidR="00040B27" w:rsidRPr="00824113" w:rsidRDefault="00040B27" w:rsidP="00824113">
            <w:pPr>
              <w:jc w:val="center"/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>09:</w:t>
            </w:r>
            <w:r w:rsidR="00E30932" w:rsidRPr="00824113">
              <w:rPr>
                <w:rFonts w:ascii="Times New Roman" w:hAnsi="Times New Roman" w:cs="Times New Roman"/>
              </w:rPr>
              <w:t>25</w:t>
            </w:r>
            <w:r w:rsidRPr="00824113">
              <w:rPr>
                <w:rFonts w:ascii="Times New Roman" w:hAnsi="Times New Roman" w:cs="Times New Roman"/>
              </w:rPr>
              <w:t xml:space="preserve"> - 09:30</w:t>
            </w:r>
          </w:p>
        </w:tc>
      </w:tr>
      <w:tr w:rsidR="00040B27" w:rsidRPr="00824113" w14:paraId="629B2FB4" w14:textId="241680DF" w:rsidTr="00222A18">
        <w:trPr>
          <w:trHeight w:val="454"/>
        </w:trPr>
        <w:tc>
          <w:tcPr>
            <w:tcW w:w="6214" w:type="dxa"/>
            <w:hideMark/>
          </w:tcPr>
          <w:p w14:paraId="5A85CFA6" w14:textId="77777777" w:rsidR="00040B27" w:rsidRPr="00824113" w:rsidRDefault="00040B27" w:rsidP="00040B27">
            <w:pPr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>Lamp Lighting</w:t>
            </w:r>
          </w:p>
        </w:tc>
        <w:tc>
          <w:tcPr>
            <w:tcW w:w="2766" w:type="dxa"/>
            <w:hideMark/>
          </w:tcPr>
          <w:p w14:paraId="5A7C0365" w14:textId="24A9038C" w:rsidR="00040B27" w:rsidRPr="00824113" w:rsidRDefault="00040B27" w:rsidP="00824113">
            <w:pPr>
              <w:jc w:val="center"/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>09:3</w:t>
            </w:r>
            <w:r w:rsidR="00E30932" w:rsidRPr="00824113">
              <w:rPr>
                <w:rFonts w:ascii="Times New Roman" w:hAnsi="Times New Roman" w:cs="Times New Roman"/>
              </w:rPr>
              <w:t>0</w:t>
            </w:r>
            <w:r w:rsidRPr="00824113">
              <w:rPr>
                <w:rFonts w:ascii="Times New Roman" w:hAnsi="Times New Roman" w:cs="Times New Roman"/>
              </w:rPr>
              <w:t xml:space="preserve"> - 09:</w:t>
            </w:r>
            <w:r w:rsidR="00E30932" w:rsidRPr="00824113">
              <w:rPr>
                <w:rFonts w:ascii="Times New Roman" w:hAnsi="Times New Roman" w:cs="Times New Roman"/>
              </w:rPr>
              <w:t>35</w:t>
            </w:r>
          </w:p>
        </w:tc>
      </w:tr>
      <w:tr w:rsidR="00040B27" w:rsidRPr="00824113" w14:paraId="3BA4A992" w14:textId="4A9238A0" w:rsidTr="00222A18">
        <w:trPr>
          <w:trHeight w:val="454"/>
        </w:trPr>
        <w:tc>
          <w:tcPr>
            <w:tcW w:w="6214" w:type="dxa"/>
            <w:hideMark/>
          </w:tcPr>
          <w:p w14:paraId="7681E973" w14:textId="77777777" w:rsidR="00040B27" w:rsidRPr="00824113" w:rsidRDefault="00040B27" w:rsidP="00040B27">
            <w:pPr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>Sapling Presentation to the Dignitaries</w:t>
            </w:r>
          </w:p>
        </w:tc>
        <w:tc>
          <w:tcPr>
            <w:tcW w:w="2766" w:type="dxa"/>
            <w:hideMark/>
          </w:tcPr>
          <w:p w14:paraId="70E5D18B" w14:textId="2149F3B7" w:rsidR="00040B27" w:rsidRPr="00824113" w:rsidRDefault="00040B27" w:rsidP="00824113">
            <w:pPr>
              <w:jc w:val="center"/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>09:</w:t>
            </w:r>
            <w:r w:rsidR="00E30932" w:rsidRPr="00824113">
              <w:rPr>
                <w:rFonts w:ascii="Times New Roman" w:hAnsi="Times New Roman" w:cs="Times New Roman"/>
              </w:rPr>
              <w:t>35</w:t>
            </w:r>
            <w:r w:rsidRPr="00824113">
              <w:rPr>
                <w:rFonts w:ascii="Times New Roman" w:hAnsi="Times New Roman" w:cs="Times New Roman"/>
              </w:rPr>
              <w:t xml:space="preserve"> </w:t>
            </w:r>
            <w:r w:rsidR="0097070F" w:rsidRPr="00824113">
              <w:rPr>
                <w:rFonts w:ascii="Times New Roman" w:hAnsi="Times New Roman" w:cs="Times New Roman"/>
              </w:rPr>
              <w:t>-</w:t>
            </w:r>
            <w:r w:rsidRPr="00824113">
              <w:rPr>
                <w:rFonts w:ascii="Times New Roman" w:hAnsi="Times New Roman" w:cs="Times New Roman"/>
              </w:rPr>
              <w:t xml:space="preserve"> 09:4</w:t>
            </w:r>
            <w:r w:rsidR="00E30932" w:rsidRPr="00824113">
              <w:rPr>
                <w:rFonts w:ascii="Times New Roman" w:hAnsi="Times New Roman" w:cs="Times New Roman"/>
              </w:rPr>
              <w:t>5</w:t>
            </w:r>
          </w:p>
        </w:tc>
      </w:tr>
      <w:tr w:rsidR="00040B27" w:rsidRPr="00824113" w14:paraId="0A8B64B3" w14:textId="398897B1" w:rsidTr="00222A18">
        <w:trPr>
          <w:trHeight w:val="454"/>
        </w:trPr>
        <w:tc>
          <w:tcPr>
            <w:tcW w:w="6214" w:type="dxa"/>
            <w:hideMark/>
          </w:tcPr>
          <w:p w14:paraId="370A2B6B" w14:textId="77777777" w:rsidR="00040B27" w:rsidRPr="00824113" w:rsidRDefault="00040B27" w:rsidP="00040B27">
            <w:pPr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>Welcome Speech by the Director General</w:t>
            </w:r>
          </w:p>
        </w:tc>
        <w:tc>
          <w:tcPr>
            <w:tcW w:w="2766" w:type="dxa"/>
            <w:hideMark/>
          </w:tcPr>
          <w:p w14:paraId="1C30787F" w14:textId="63111470" w:rsidR="00040B27" w:rsidRPr="00824113" w:rsidRDefault="00040B27" w:rsidP="00824113">
            <w:pPr>
              <w:jc w:val="center"/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>09:4</w:t>
            </w:r>
            <w:r w:rsidR="00E30932" w:rsidRPr="00824113">
              <w:rPr>
                <w:rFonts w:ascii="Times New Roman" w:hAnsi="Times New Roman" w:cs="Times New Roman"/>
              </w:rPr>
              <w:t xml:space="preserve">5 </w:t>
            </w:r>
            <w:r w:rsidR="0097070F" w:rsidRPr="00824113">
              <w:rPr>
                <w:rFonts w:ascii="Times New Roman" w:hAnsi="Times New Roman" w:cs="Times New Roman"/>
              </w:rPr>
              <w:t xml:space="preserve">- </w:t>
            </w:r>
            <w:r w:rsidR="00E30932" w:rsidRPr="00824113">
              <w:rPr>
                <w:rFonts w:ascii="Times New Roman" w:hAnsi="Times New Roman" w:cs="Times New Roman"/>
              </w:rPr>
              <w:t>10:00</w:t>
            </w:r>
          </w:p>
        </w:tc>
      </w:tr>
      <w:tr w:rsidR="008108D4" w:rsidRPr="00824113" w14:paraId="53138FAF" w14:textId="77777777" w:rsidTr="00222A18">
        <w:trPr>
          <w:trHeight w:val="454"/>
        </w:trPr>
        <w:tc>
          <w:tcPr>
            <w:tcW w:w="6214" w:type="dxa"/>
          </w:tcPr>
          <w:p w14:paraId="5A8E6C60" w14:textId="012D2BC0" w:rsidR="008108D4" w:rsidRPr="00824113" w:rsidRDefault="008108D4" w:rsidP="00040B27">
            <w:pPr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>Introduction to the conference theme and the entire program by the General Chair, Dr. Rahul Sharma</w:t>
            </w:r>
          </w:p>
        </w:tc>
        <w:tc>
          <w:tcPr>
            <w:tcW w:w="2766" w:type="dxa"/>
          </w:tcPr>
          <w:p w14:paraId="24E07C76" w14:textId="527457EC" w:rsidR="008108D4" w:rsidRPr="00824113" w:rsidRDefault="008108D4" w:rsidP="00824113">
            <w:pPr>
              <w:jc w:val="center"/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 xml:space="preserve">10:00 </w:t>
            </w:r>
            <w:r w:rsidR="0097070F" w:rsidRPr="00824113">
              <w:rPr>
                <w:rFonts w:ascii="Times New Roman" w:hAnsi="Times New Roman" w:cs="Times New Roman"/>
              </w:rPr>
              <w:t xml:space="preserve">- </w:t>
            </w:r>
            <w:r w:rsidRPr="00824113">
              <w:rPr>
                <w:rFonts w:ascii="Times New Roman" w:hAnsi="Times New Roman" w:cs="Times New Roman"/>
              </w:rPr>
              <w:t>10:20</w:t>
            </w:r>
          </w:p>
        </w:tc>
      </w:tr>
      <w:tr w:rsidR="00040B27" w:rsidRPr="00824113" w14:paraId="1A96F3E6" w14:textId="7E289C6F" w:rsidTr="00222A18">
        <w:trPr>
          <w:trHeight w:val="454"/>
        </w:trPr>
        <w:tc>
          <w:tcPr>
            <w:tcW w:w="6214" w:type="dxa"/>
            <w:hideMark/>
          </w:tcPr>
          <w:p w14:paraId="20A2E239" w14:textId="3CA66285" w:rsidR="00040B27" w:rsidRPr="00824113" w:rsidRDefault="00040B27" w:rsidP="00040B27">
            <w:pPr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 xml:space="preserve">Address by Prof. (Dr.) Dirk Draheim, General </w:t>
            </w:r>
            <w:r w:rsidR="001A7503" w:rsidRPr="00824113">
              <w:rPr>
                <w:rFonts w:ascii="Times New Roman" w:hAnsi="Times New Roman" w:cs="Times New Roman"/>
              </w:rPr>
              <w:t>Chair</w:t>
            </w:r>
            <w:r w:rsidRPr="00824113">
              <w:rPr>
                <w:rFonts w:ascii="Times New Roman" w:hAnsi="Times New Roman" w:cs="Times New Roman"/>
              </w:rPr>
              <w:t xml:space="preserve"> NGISE</w:t>
            </w:r>
          </w:p>
        </w:tc>
        <w:tc>
          <w:tcPr>
            <w:tcW w:w="2766" w:type="dxa"/>
            <w:hideMark/>
          </w:tcPr>
          <w:p w14:paraId="23CD6B37" w14:textId="033DD778" w:rsidR="00040B27" w:rsidRPr="00824113" w:rsidRDefault="00040B27" w:rsidP="00824113">
            <w:pPr>
              <w:jc w:val="center"/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>10:</w:t>
            </w:r>
            <w:r w:rsidR="008108D4" w:rsidRPr="00824113">
              <w:rPr>
                <w:rFonts w:ascii="Times New Roman" w:hAnsi="Times New Roman" w:cs="Times New Roman"/>
              </w:rPr>
              <w:t>2</w:t>
            </w:r>
            <w:r w:rsidRPr="00824113">
              <w:rPr>
                <w:rFonts w:ascii="Times New Roman" w:hAnsi="Times New Roman" w:cs="Times New Roman"/>
              </w:rPr>
              <w:t>0 - 10:</w:t>
            </w:r>
            <w:r w:rsidR="008108D4" w:rsidRPr="00824113">
              <w:rPr>
                <w:rFonts w:ascii="Times New Roman" w:hAnsi="Times New Roman" w:cs="Times New Roman"/>
              </w:rPr>
              <w:t>3</w:t>
            </w:r>
            <w:r w:rsidRPr="00824113">
              <w:rPr>
                <w:rFonts w:ascii="Times New Roman" w:hAnsi="Times New Roman" w:cs="Times New Roman"/>
              </w:rPr>
              <w:t>0</w:t>
            </w:r>
          </w:p>
        </w:tc>
      </w:tr>
      <w:tr w:rsidR="00040B27" w:rsidRPr="00824113" w14:paraId="1269E5CC" w14:textId="497511FA" w:rsidTr="00222A18">
        <w:trPr>
          <w:trHeight w:val="454"/>
        </w:trPr>
        <w:tc>
          <w:tcPr>
            <w:tcW w:w="6214" w:type="dxa"/>
            <w:hideMark/>
          </w:tcPr>
          <w:p w14:paraId="2C178D02" w14:textId="1FD553B8" w:rsidR="00040B27" w:rsidRPr="00824113" w:rsidRDefault="00040B27" w:rsidP="00040B27">
            <w:pPr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 xml:space="preserve">Address by the Chief Guest, Prof. </w:t>
            </w:r>
            <w:r w:rsidR="007B3C2C" w:rsidRPr="00824113">
              <w:rPr>
                <w:rFonts w:ascii="Times New Roman" w:hAnsi="Times New Roman" w:cs="Times New Roman"/>
              </w:rPr>
              <w:t xml:space="preserve">(Dr.) </w:t>
            </w:r>
            <w:r w:rsidRPr="00824113">
              <w:rPr>
                <w:rFonts w:ascii="Times New Roman" w:hAnsi="Times New Roman" w:cs="Times New Roman"/>
              </w:rPr>
              <w:t>Chuan-Yu Chang</w:t>
            </w:r>
          </w:p>
        </w:tc>
        <w:tc>
          <w:tcPr>
            <w:tcW w:w="2766" w:type="dxa"/>
            <w:hideMark/>
          </w:tcPr>
          <w:p w14:paraId="1E894006" w14:textId="1799DF55" w:rsidR="00040B27" w:rsidRPr="00824113" w:rsidRDefault="00040B27" w:rsidP="00824113">
            <w:pPr>
              <w:jc w:val="center"/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>10:</w:t>
            </w:r>
            <w:r w:rsidR="008108D4" w:rsidRPr="00824113">
              <w:rPr>
                <w:rFonts w:ascii="Times New Roman" w:hAnsi="Times New Roman" w:cs="Times New Roman"/>
              </w:rPr>
              <w:t>30</w:t>
            </w:r>
            <w:r w:rsidRPr="00824113">
              <w:rPr>
                <w:rFonts w:ascii="Times New Roman" w:hAnsi="Times New Roman" w:cs="Times New Roman"/>
              </w:rPr>
              <w:t xml:space="preserve"> - 10:</w:t>
            </w:r>
            <w:r w:rsidR="008108D4" w:rsidRPr="00824113">
              <w:rPr>
                <w:rFonts w:ascii="Times New Roman" w:hAnsi="Times New Roman" w:cs="Times New Roman"/>
              </w:rPr>
              <w:t>4</w:t>
            </w:r>
            <w:r w:rsidRPr="00824113">
              <w:rPr>
                <w:rFonts w:ascii="Times New Roman" w:hAnsi="Times New Roman" w:cs="Times New Roman"/>
              </w:rPr>
              <w:t>5</w:t>
            </w:r>
          </w:p>
        </w:tc>
      </w:tr>
      <w:tr w:rsidR="00040B27" w:rsidRPr="00824113" w14:paraId="400C7CBB" w14:textId="3EF5405C" w:rsidTr="00222A18">
        <w:trPr>
          <w:trHeight w:val="454"/>
        </w:trPr>
        <w:tc>
          <w:tcPr>
            <w:tcW w:w="6214" w:type="dxa"/>
            <w:hideMark/>
          </w:tcPr>
          <w:p w14:paraId="03A17EC2" w14:textId="77777777" w:rsidR="00040B27" w:rsidRPr="00824113" w:rsidRDefault="00040B27" w:rsidP="00040B27">
            <w:pPr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>Address by the Guest of Honor, Prof. Satish Kumar Singh</w:t>
            </w:r>
          </w:p>
        </w:tc>
        <w:tc>
          <w:tcPr>
            <w:tcW w:w="2766" w:type="dxa"/>
            <w:hideMark/>
          </w:tcPr>
          <w:p w14:paraId="65887C11" w14:textId="6294E001" w:rsidR="00040B27" w:rsidRPr="00824113" w:rsidRDefault="00040B27" w:rsidP="00824113">
            <w:pPr>
              <w:jc w:val="center"/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>10:</w:t>
            </w:r>
            <w:r w:rsidR="008108D4" w:rsidRPr="00824113">
              <w:rPr>
                <w:rFonts w:ascii="Times New Roman" w:hAnsi="Times New Roman" w:cs="Times New Roman"/>
              </w:rPr>
              <w:t>4</w:t>
            </w:r>
            <w:r w:rsidRPr="00824113">
              <w:rPr>
                <w:rFonts w:ascii="Times New Roman" w:hAnsi="Times New Roman" w:cs="Times New Roman"/>
              </w:rPr>
              <w:t>5 - 11:</w:t>
            </w:r>
            <w:r w:rsidR="0054675D" w:rsidRPr="00824113">
              <w:rPr>
                <w:rFonts w:ascii="Times New Roman" w:hAnsi="Times New Roman" w:cs="Times New Roman"/>
              </w:rPr>
              <w:t>15</w:t>
            </w:r>
          </w:p>
        </w:tc>
      </w:tr>
      <w:tr w:rsidR="0054675D" w:rsidRPr="00824113" w14:paraId="294A50BB" w14:textId="77777777" w:rsidTr="00222A18">
        <w:trPr>
          <w:trHeight w:val="454"/>
        </w:trPr>
        <w:tc>
          <w:tcPr>
            <w:tcW w:w="6214" w:type="dxa"/>
          </w:tcPr>
          <w:p w14:paraId="22763620" w14:textId="4565AC49" w:rsidR="0054675D" w:rsidRPr="00824113" w:rsidRDefault="00E51543" w:rsidP="00040B27">
            <w:pPr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>Release of Proceedings</w:t>
            </w:r>
          </w:p>
        </w:tc>
        <w:tc>
          <w:tcPr>
            <w:tcW w:w="2766" w:type="dxa"/>
          </w:tcPr>
          <w:p w14:paraId="2C072605" w14:textId="31218385" w:rsidR="0054675D" w:rsidRPr="00824113" w:rsidRDefault="0054675D" w:rsidP="00824113">
            <w:pPr>
              <w:jc w:val="center"/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 xml:space="preserve">11:15 </w:t>
            </w:r>
            <w:r w:rsidR="0097070F" w:rsidRPr="00824113">
              <w:rPr>
                <w:rFonts w:ascii="Times New Roman" w:hAnsi="Times New Roman" w:cs="Times New Roman"/>
              </w:rPr>
              <w:t xml:space="preserve">- </w:t>
            </w:r>
            <w:r w:rsidRPr="00824113">
              <w:rPr>
                <w:rFonts w:ascii="Times New Roman" w:hAnsi="Times New Roman" w:cs="Times New Roman"/>
              </w:rPr>
              <w:t>11:20</w:t>
            </w:r>
          </w:p>
        </w:tc>
      </w:tr>
      <w:tr w:rsidR="00040B27" w:rsidRPr="00824113" w14:paraId="2CD7989D" w14:textId="77EA3D1D" w:rsidTr="00222A18">
        <w:trPr>
          <w:trHeight w:val="454"/>
        </w:trPr>
        <w:tc>
          <w:tcPr>
            <w:tcW w:w="6214" w:type="dxa"/>
            <w:hideMark/>
          </w:tcPr>
          <w:p w14:paraId="05E65BBE" w14:textId="77777777" w:rsidR="00040B27" w:rsidRPr="00824113" w:rsidRDefault="00040B27" w:rsidP="00040B27">
            <w:pPr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>Presentation of Memento</w:t>
            </w:r>
          </w:p>
        </w:tc>
        <w:tc>
          <w:tcPr>
            <w:tcW w:w="2766" w:type="dxa"/>
            <w:hideMark/>
          </w:tcPr>
          <w:p w14:paraId="715A3607" w14:textId="4667165B" w:rsidR="00040B27" w:rsidRPr="00824113" w:rsidRDefault="00040B27" w:rsidP="00824113">
            <w:pPr>
              <w:jc w:val="center"/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>11:2</w:t>
            </w:r>
            <w:r w:rsidR="007258CD">
              <w:rPr>
                <w:rFonts w:ascii="Times New Roman" w:hAnsi="Times New Roman" w:cs="Times New Roman"/>
              </w:rPr>
              <w:t>0</w:t>
            </w:r>
            <w:r w:rsidRPr="00824113">
              <w:rPr>
                <w:rFonts w:ascii="Times New Roman" w:hAnsi="Times New Roman" w:cs="Times New Roman"/>
              </w:rPr>
              <w:t xml:space="preserve"> - 11:</w:t>
            </w:r>
            <w:r w:rsidR="00E30932" w:rsidRPr="00824113">
              <w:rPr>
                <w:rFonts w:ascii="Times New Roman" w:hAnsi="Times New Roman" w:cs="Times New Roman"/>
              </w:rPr>
              <w:t>30</w:t>
            </w:r>
          </w:p>
        </w:tc>
      </w:tr>
      <w:tr w:rsidR="001A7503" w:rsidRPr="00824113" w14:paraId="33586227" w14:textId="1DC0B2AB" w:rsidTr="00222A18">
        <w:trPr>
          <w:trHeight w:val="454"/>
        </w:trPr>
        <w:tc>
          <w:tcPr>
            <w:tcW w:w="6214" w:type="dxa"/>
            <w:shd w:val="clear" w:color="auto" w:fill="DAE9F7" w:themeFill="text2" w:themeFillTint="1A"/>
            <w:hideMark/>
          </w:tcPr>
          <w:p w14:paraId="6606926E" w14:textId="7D825886" w:rsidR="001A7503" w:rsidRPr="00824113" w:rsidRDefault="001A7503" w:rsidP="001A7503">
            <w:pPr>
              <w:rPr>
                <w:rFonts w:ascii="Times New Roman" w:hAnsi="Times New Roman" w:cs="Times New Roman"/>
                <w:b/>
                <w:bCs/>
              </w:rPr>
            </w:pPr>
            <w:r w:rsidRPr="00824113">
              <w:rPr>
                <w:rFonts w:ascii="Times New Roman" w:hAnsi="Times New Roman" w:cs="Times New Roman"/>
                <w:b/>
                <w:bCs/>
              </w:rPr>
              <w:t>High Tea</w:t>
            </w:r>
          </w:p>
        </w:tc>
        <w:tc>
          <w:tcPr>
            <w:tcW w:w="2766" w:type="dxa"/>
            <w:shd w:val="clear" w:color="auto" w:fill="DAE9F7" w:themeFill="text2" w:themeFillTint="1A"/>
            <w:hideMark/>
          </w:tcPr>
          <w:p w14:paraId="252C662C" w14:textId="066A70FE" w:rsidR="001A7503" w:rsidRPr="00824113" w:rsidRDefault="001A7503" w:rsidP="0082411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24113">
              <w:rPr>
                <w:rFonts w:ascii="Times New Roman" w:hAnsi="Times New Roman" w:cs="Times New Roman"/>
                <w:b/>
                <w:bCs/>
              </w:rPr>
              <w:t xml:space="preserve">11:30 </w:t>
            </w:r>
            <w:r w:rsidR="0097070F" w:rsidRPr="00824113">
              <w:rPr>
                <w:rFonts w:ascii="Times New Roman" w:hAnsi="Times New Roman" w:cs="Times New Roman"/>
              </w:rPr>
              <w:t xml:space="preserve">- </w:t>
            </w:r>
            <w:r w:rsidRPr="00824113">
              <w:rPr>
                <w:rFonts w:ascii="Times New Roman" w:hAnsi="Times New Roman" w:cs="Times New Roman"/>
                <w:b/>
                <w:bCs/>
              </w:rPr>
              <w:t>1</w:t>
            </w:r>
            <w:r w:rsidR="00E30932" w:rsidRPr="00824113">
              <w:rPr>
                <w:rFonts w:ascii="Times New Roman" w:hAnsi="Times New Roman" w:cs="Times New Roman"/>
                <w:b/>
                <w:bCs/>
              </w:rPr>
              <w:t>2:00</w:t>
            </w:r>
          </w:p>
        </w:tc>
      </w:tr>
      <w:tr w:rsidR="001A7503" w:rsidRPr="00824113" w14:paraId="35015498" w14:textId="77777777" w:rsidTr="00222A18">
        <w:trPr>
          <w:trHeight w:val="454"/>
        </w:trPr>
        <w:tc>
          <w:tcPr>
            <w:tcW w:w="6214" w:type="dxa"/>
          </w:tcPr>
          <w:p w14:paraId="71F76F6A" w14:textId="6572C0C0" w:rsidR="001A7503" w:rsidRPr="00824113" w:rsidRDefault="001A7503" w:rsidP="001A7503">
            <w:pPr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  <w:b/>
                <w:bCs/>
                <w:u w:val="single"/>
              </w:rPr>
              <w:t>Keynote Address I:</w:t>
            </w:r>
            <w:r w:rsidRPr="00824113">
              <w:rPr>
                <w:rFonts w:ascii="Times New Roman" w:hAnsi="Times New Roman" w:cs="Times New Roman"/>
              </w:rPr>
              <w:t xml:space="preserve"> Salvatore Sinno, </w:t>
            </w:r>
            <w:r w:rsidR="009A7D4C" w:rsidRPr="00824113">
              <w:rPr>
                <w:rFonts w:ascii="Times New Roman" w:hAnsi="Times New Roman" w:cs="Times New Roman"/>
              </w:rPr>
              <w:t xml:space="preserve">VP of Innovation, Unisys, </w:t>
            </w:r>
            <w:r w:rsidR="005C430D">
              <w:rPr>
                <w:rFonts w:ascii="Times New Roman" w:hAnsi="Times New Roman" w:cs="Times New Roman"/>
              </w:rPr>
              <w:t>USA</w:t>
            </w:r>
          </w:p>
        </w:tc>
        <w:tc>
          <w:tcPr>
            <w:tcW w:w="2766" w:type="dxa"/>
          </w:tcPr>
          <w:p w14:paraId="3C7A259A" w14:textId="2CA65D88" w:rsidR="001A7503" w:rsidRPr="00824113" w:rsidRDefault="00E30932" w:rsidP="00824113">
            <w:pPr>
              <w:jc w:val="center"/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>12:00 -</w:t>
            </w:r>
            <w:r w:rsidR="001A7503" w:rsidRPr="00824113">
              <w:rPr>
                <w:rFonts w:ascii="Times New Roman" w:hAnsi="Times New Roman" w:cs="Times New Roman"/>
              </w:rPr>
              <w:t xml:space="preserve"> 12:4</w:t>
            </w:r>
            <w:r w:rsidRPr="00824113">
              <w:rPr>
                <w:rFonts w:ascii="Times New Roman" w:hAnsi="Times New Roman" w:cs="Times New Roman"/>
              </w:rPr>
              <w:t>5</w:t>
            </w:r>
          </w:p>
        </w:tc>
      </w:tr>
      <w:tr w:rsidR="001A7503" w:rsidRPr="00824113" w14:paraId="54791D6D" w14:textId="77777777" w:rsidTr="00222A18">
        <w:trPr>
          <w:trHeight w:val="454"/>
        </w:trPr>
        <w:tc>
          <w:tcPr>
            <w:tcW w:w="6214" w:type="dxa"/>
          </w:tcPr>
          <w:p w14:paraId="7086C5CF" w14:textId="58DBDEEA" w:rsidR="001A7503" w:rsidRPr="00824113" w:rsidRDefault="001A7503" w:rsidP="001A7503">
            <w:pPr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  <w:b/>
                <w:bCs/>
                <w:u w:val="single"/>
              </w:rPr>
              <w:t>Keynote Address II:</w:t>
            </w:r>
            <w:r w:rsidRPr="00824113">
              <w:rPr>
                <w:rFonts w:ascii="Times New Roman" w:hAnsi="Times New Roman" w:cs="Times New Roman"/>
              </w:rPr>
              <w:t xml:space="preserve"> Prof. Chuan-Yu Chang, Professor, </w:t>
            </w:r>
            <w:hyperlink r:id="rId8" w:history="1">
              <w:r w:rsidRPr="00824113">
                <w:rPr>
                  <w:rFonts w:ascii="Times New Roman" w:hAnsi="Times New Roman" w:cs="Times New Roman"/>
                </w:rPr>
                <w:t>National Yunlin University of Science and Technology</w:t>
              </w:r>
            </w:hyperlink>
            <w:r w:rsidRPr="00824113">
              <w:rPr>
                <w:rFonts w:ascii="Times New Roman" w:hAnsi="Times New Roman" w:cs="Times New Roman"/>
              </w:rPr>
              <w:t>, Taiwan</w:t>
            </w:r>
          </w:p>
        </w:tc>
        <w:tc>
          <w:tcPr>
            <w:tcW w:w="2766" w:type="dxa"/>
          </w:tcPr>
          <w:p w14:paraId="7D5F84DD" w14:textId="25F11C11" w:rsidR="001A7503" w:rsidRPr="00824113" w:rsidRDefault="001A7503" w:rsidP="00824113">
            <w:pPr>
              <w:jc w:val="center"/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>12:4</w:t>
            </w:r>
            <w:r w:rsidR="00E30932" w:rsidRPr="00824113">
              <w:rPr>
                <w:rFonts w:ascii="Times New Roman" w:hAnsi="Times New Roman" w:cs="Times New Roman"/>
              </w:rPr>
              <w:t>5</w:t>
            </w:r>
            <w:r w:rsidRPr="00824113">
              <w:rPr>
                <w:rFonts w:ascii="Times New Roman" w:hAnsi="Times New Roman" w:cs="Times New Roman"/>
              </w:rPr>
              <w:t xml:space="preserve"> - 13:30</w:t>
            </w:r>
          </w:p>
        </w:tc>
      </w:tr>
      <w:tr w:rsidR="001A7503" w:rsidRPr="00824113" w14:paraId="7CE138EC" w14:textId="77777777" w:rsidTr="00222A18">
        <w:trPr>
          <w:trHeight w:val="454"/>
        </w:trPr>
        <w:tc>
          <w:tcPr>
            <w:tcW w:w="6214" w:type="dxa"/>
            <w:shd w:val="clear" w:color="auto" w:fill="DAE9F7" w:themeFill="text2" w:themeFillTint="1A"/>
          </w:tcPr>
          <w:p w14:paraId="7BDDFFA6" w14:textId="6751A586" w:rsidR="001A7503" w:rsidRPr="00824113" w:rsidRDefault="001A7503" w:rsidP="001A7503">
            <w:pPr>
              <w:rPr>
                <w:rFonts w:ascii="Times New Roman" w:hAnsi="Times New Roman" w:cs="Times New Roman"/>
                <w:b/>
                <w:bCs/>
              </w:rPr>
            </w:pPr>
            <w:r w:rsidRPr="00824113">
              <w:rPr>
                <w:rFonts w:ascii="Times New Roman" w:hAnsi="Times New Roman" w:cs="Times New Roman"/>
                <w:b/>
                <w:bCs/>
              </w:rPr>
              <w:t>Lunch</w:t>
            </w:r>
          </w:p>
        </w:tc>
        <w:tc>
          <w:tcPr>
            <w:tcW w:w="2766" w:type="dxa"/>
            <w:shd w:val="clear" w:color="auto" w:fill="DAE9F7" w:themeFill="text2" w:themeFillTint="1A"/>
          </w:tcPr>
          <w:p w14:paraId="0EA5775F" w14:textId="4248062F" w:rsidR="001A7503" w:rsidRPr="00824113" w:rsidRDefault="001A7503" w:rsidP="0082411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24113">
              <w:rPr>
                <w:rFonts w:ascii="Times New Roman" w:hAnsi="Times New Roman" w:cs="Times New Roman"/>
                <w:b/>
                <w:bCs/>
              </w:rPr>
              <w:t>13:30 - 14:30</w:t>
            </w:r>
          </w:p>
        </w:tc>
      </w:tr>
      <w:tr w:rsidR="001A7503" w:rsidRPr="00824113" w14:paraId="21906ADC" w14:textId="77777777" w:rsidTr="00222A18">
        <w:trPr>
          <w:trHeight w:val="454"/>
        </w:trPr>
        <w:tc>
          <w:tcPr>
            <w:tcW w:w="6214" w:type="dxa"/>
          </w:tcPr>
          <w:p w14:paraId="64A529D3" w14:textId="3C603BEF" w:rsidR="001A7503" w:rsidRPr="00824113" w:rsidRDefault="001A7503" w:rsidP="001A7503">
            <w:pPr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>Technical Sessions </w:t>
            </w:r>
          </w:p>
        </w:tc>
        <w:tc>
          <w:tcPr>
            <w:tcW w:w="2766" w:type="dxa"/>
          </w:tcPr>
          <w:p w14:paraId="2F4267AF" w14:textId="7D85EDB5" w:rsidR="001A7503" w:rsidRPr="00824113" w:rsidRDefault="001A7503" w:rsidP="00824113">
            <w:pPr>
              <w:jc w:val="center"/>
              <w:rPr>
                <w:rFonts w:ascii="Times New Roman" w:hAnsi="Times New Roman" w:cs="Times New Roman"/>
              </w:rPr>
            </w:pPr>
            <w:r w:rsidRPr="00824113">
              <w:rPr>
                <w:rFonts w:ascii="Times New Roman" w:hAnsi="Times New Roman" w:cs="Times New Roman"/>
              </w:rPr>
              <w:t>14:30 - 16:00</w:t>
            </w:r>
          </w:p>
        </w:tc>
      </w:tr>
      <w:tr w:rsidR="001A7503" w:rsidRPr="00824113" w14:paraId="66B76BDB" w14:textId="77777777" w:rsidTr="00222A18">
        <w:trPr>
          <w:trHeight w:val="454"/>
        </w:trPr>
        <w:tc>
          <w:tcPr>
            <w:tcW w:w="6214" w:type="dxa"/>
            <w:shd w:val="clear" w:color="auto" w:fill="DAE9F7" w:themeFill="text2" w:themeFillTint="1A"/>
          </w:tcPr>
          <w:p w14:paraId="028F984A" w14:textId="25B19D5B" w:rsidR="001A7503" w:rsidRPr="00824113" w:rsidRDefault="001A7503" w:rsidP="001A7503">
            <w:pPr>
              <w:rPr>
                <w:rFonts w:ascii="Times New Roman" w:hAnsi="Times New Roman" w:cs="Times New Roman"/>
                <w:b/>
                <w:bCs/>
              </w:rPr>
            </w:pPr>
            <w:r w:rsidRPr="00824113">
              <w:rPr>
                <w:rFonts w:ascii="Times New Roman" w:hAnsi="Times New Roman" w:cs="Times New Roman"/>
                <w:b/>
                <w:bCs/>
              </w:rPr>
              <w:t>Evening Tea</w:t>
            </w:r>
          </w:p>
        </w:tc>
        <w:tc>
          <w:tcPr>
            <w:tcW w:w="2766" w:type="dxa"/>
            <w:shd w:val="clear" w:color="auto" w:fill="DAE9F7" w:themeFill="text2" w:themeFillTint="1A"/>
          </w:tcPr>
          <w:p w14:paraId="59D1F52C" w14:textId="29EE7C02" w:rsidR="001A7503" w:rsidRPr="00824113" w:rsidRDefault="001A7503" w:rsidP="0082411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24113">
              <w:rPr>
                <w:rFonts w:ascii="Times New Roman" w:hAnsi="Times New Roman" w:cs="Times New Roman"/>
                <w:b/>
                <w:bCs/>
              </w:rPr>
              <w:t>16:00 - 16:20</w:t>
            </w:r>
          </w:p>
        </w:tc>
      </w:tr>
    </w:tbl>
    <w:p w14:paraId="7F4D8330" w14:textId="6B90ADCE" w:rsidR="00824113" w:rsidRDefault="00454A8A" w:rsidP="00040B27">
      <w:r>
        <w:tab/>
      </w:r>
    </w:p>
    <w:p w14:paraId="53B89934" w14:textId="77777777" w:rsidR="001E5D58" w:rsidRDefault="001E5D58" w:rsidP="00040B27"/>
    <w:p w14:paraId="2F8659DB" w14:textId="77777777" w:rsidR="001E5D58" w:rsidRDefault="001E5D58" w:rsidP="00040B27"/>
    <w:p w14:paraId="25E7C187" w14:textId="77777777" w:rsidR="001E5D58" w:rsidRDefault="001E5D58" w:rsidP="00040B27"/>
    <w:p w14:paraId="361AF0C3" w14:textId="77777777" w:rsidR="001E5D58" w:rsidRDefault="001E5D58" w:rsidP="00040B27"/>
    <w:p w14:paraId="276ED381" w14:textId="77777777" w:rsidR="001E5D58" w:rsidRDefault="001E5D58" w:rsidP="00040B27"/>
    <w:p w14:paraId="6ECB0AD7" w14:textId="77777777" w:rsidR="001E5D58" w:rsidRDefault="001E5D58" w:rsidP="00454A8A"/>
    <w:p w14:paraId="40DFEF15" w14:textId="61B4C3DE" w:rsidR="00454A8A" w:rsidRPr="00454A8A" w:rsidRDefault="002C1D23" w:rsidP="00454A8A">
      <w:r>
        <w:rPr>
          <w:noProof/>
        </w:rPr>
        <w:drawing>
          <wp:anchor distT="0" distB="0" distL="114300" distR="114300" simplePos="0" relativeHeight="251660288" behindDoc="0" locked="0" layoutInCell="1" allowOverlap="1" wp14:anchorId="4E83607B" wp14:editId="1306D160">
            <wp:simplePos x="0" y="0"/>
            <wp:positionH relativeFrom="column">
              <wp:posOffset>1628775</wp:posOffset>
            </wp:positionH>
            <wp:positionV relativeFrom="paragraph">
              <wp:posOffset>-441325</wp:posOffset>
            </wp:positionV>
            <wp:extent cx="2322830" cy="885825"/>
            <wp:effectExtent l="0" t="0" r="1270" b="9525"/>
            <wp:wrapNone/>
            <wp:docPr id="591096171" name="Picture 1" descr="A logo with colorful lett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096171" name="Picture 1" descr="A logo with colorful letter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83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60A122" w14:textId="77777777" w:rsidR="0014017F" w:rsidRDefault="0014017F" w:rsidP="0014017F">
      <w:pPr>
        <w:spacing w:line="252" w:lineRule="auto"/>
        <w:contextualSpacing/>
        <w:jc w:val="center"/>
        <w:rPr>
          <w:b/>
          <w:bCs/>
          <w:color w:val="0F4761" w:themeColor="accent1" w:themeShade="BF"/>
          <w:u w:val="single"/>
        </w:rPr>
      </w:pPr>
    </w:p>
    <w:p w14:paraId="066AF9C0" w14:textId="1C4FEBD2" w:rsidR="00454A8A" w:rsidRPr="002B58E0" w:rsidRDefault="00454A8A" w:rsidP="002B2D8E">
      <w:pPr>
        <w:spacing w:line="360" w:lineRule="auto"/>
        <w:contextualSpacing/>
        <w:jc w:val="center"/>
        <w:rPr>
          <w:rFonts w:ascii="Times New Roman" w:hAnsi="Times New Roman" w:cs="Times New Roman"/>
          <w:b/>
          <w:bCs/>
          <w:color w:val="0F4761" w:themeColor="accent1" w:themeShade="BF"/>
        </w:rPr>
      </w:pPr>
      <w:r w:rsidRPr="002B58E0">
        <w:rPr>
          <w:rFonts w:ascii="Times New Roman" w:hAnsi="Times New Roman" w:cs="Times New Roman"/>
          <w:b/>
          <w:bCs/>
          <w:color w:val="0F4761" w:themeColor="accent1" w:themeShade="BF"/>
          <w:u w:val="single"/>
        </w:rPr>
        <w:t xml:space="preserve">Program </w:t>
      </w:r>
      <w:r w:rsidR="00C67702" w:rsidRPr="002B58E0">
        <w:rPr>
          <w:rFonts w:ascii="Times New Roman" w:hAnsi="Times New Roman" w:cs="Times New Roman"/>
          <w:b/>
          <w:bCs/>
          <w:color w:val="0F4761" w:themeColor="accent1" w:themeShade="BF"/>
          <w:u w:val="single"/>
        </w:rPr>
        <w:t>Schedule</w:t>
      </w:r>
      <w:r w:rsidRPr="002B58E0">
        <w:rPr>
          <w:rFonts w:ascii="Times New Roman" w:hAnsi="Times New Roman" w:cs="Times New Roman"/>
          <w:b/>
          <w:bCs/>
          <w:color w:val="0F4761" w:themeColor="accent1" w:themeShade="BF"/>
          <w:u w:val="single"/>
        </w:rPr>
        <w:t>– 29 March 2025</w:t>
      </w:r>
    </w:p>
    <w:p w14:paraId="46C4600E" w14:textId="1903F813" w:rsidR="005F135B" w:rsidRPr="002B58E0" w:rsidRDefault="00454A8A" w:rsidP="002B2D8E">
      <w:pPr>
        <w:spacing w:line="360" w:lineRule="auto"/>
        <w:jc w:val="center"/>
        <w:rPr>
          <w:rFonts w:ascii="Times New Roman" w:hAnsi="Times New Roman" w:cs="Times New Roman"/>
          <w:b/>
          <w:bCs/>
          <w:color w:val="0F4761" w:themeColor="accent1" w:themeShade="BF"/>
          <w:u w:val="single"/>
        </w:rPr>
      </w:pPr>
      <w:r w:rsidRPr="002B58E0">
        <w:rPr>
          <w:rFonts w:ascii="Times New Roman" w:hAnsi="Times New Roman" w:cs="Times New Roman"/>
          <w:b/>
          <w:bCs/>
          <w:color w:val="0F4761" w:themeColor="accent1" w:themeShade="BF"/>
          <w:u w:val="single"/>
        </w:rPr>
        <w:t>Admin Block, Main Seminar Hall</w:t>
      </w:r>
    </w:p>
    <w:tbl>
      <w:tblPr>
        <w:tblStyle w:val="TableGrid"/>
        <w:tblW w:w="9191" w:type="dxa"/>
        <w:tblBorders>
          <w:top w:val="single" w:sz="18" w:space="0" w:color="215E99" w:themeColor="text2" w:themeTint="BF"/>
          <w:left w:val="single" w:sz="18" w:space="0" w:color="215E99" w:themeColor="text2" w:themeTint="BF"/>
          <w:bottom w:val="single" w:sz="18" w:space="0" w:color="215E99" w:themeColor="text2" w:themeTint="BF"/>
          <w:right w:val="single" w:sz="18" w:space="0" w:color="215E99" w:themeColor="text2" w:themeTint="BF"/>
          <w:insideH w:val="single" w:sz="18" w:space="0" w:color="215E99" w:themeColor="text2" w:themeTint="BF"/>
          <w:insideV w:val="single" w:sz="18" w:space="0" w:color="215E99" w:themeColor="text2" w:themeTint="BF"/>
        </w:tblBorders>
        <w:tblLook w:val="06A0" w:firstRow="1" w:lastRow="0" w:firstColumn="1" w:lastColumn="0" w:noHBand="1" w:noVBand="1"/>
      </w:tblPr>
      <w:tblGrid>
        <w:gridCol w:w="6923"/>
        <w:gridCol w:w="2268"/>
      </w:tblGrid>
      <w:tr w:rsidR="005F135B" w:rsidRPr="002B2D8E" w14:paraId="4DDF0ABF" w14:textId="77777777" w:rsidTr="00824113">
        <w:trPr>
          <w:trHeight w:val="301"/>
        </w:trPr>
        <w:tc>
          <w:tcPr>
            <w:tcW w:w="6923" w:type="dxa"/>
            <w:hideMark/>
          </w:tcPr>
          <w:p w14:paraId="684EE6A5" w14:textId="77777777" w:rsidR="005F135B" w:rsidRPr="002B2D8E" w:rsidRDefault="005F135B" w:rsidP="006F4DC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B2D8E">
              <w:rPr>
                <w:rFonts w:ascii="Times New Roman" w:hAnsi="Times New Roman" w:cs="Times New Roman"/>
                <w:b/>
                <w:bCs/>
              </w:rPr>
              <w:t>Activity</w:t>
            </w:r>
          </w:p>
        </w:tc>
        <w:tc>
          <w:tcPr>
            <w:tcW w:w="2268" w:type="dxa"/>
            <w:hideMark/>
          </w:tcPr>
          <w:p w14:paraId="35F33257" w14:textId="77777777" w:rsidR="005F135B" w:rsidRPr="002B2D8E" w:rsidRDefault="005F135B" w:rsidP="006F4DC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B2D8E">
              <w:rPr>
                <w:rFonts w:ascii="Times New Roman" w:hAnsi="Times New Roman" w:cs="Times New Roman"/>
                <w:b/>
                <w:bCs/>
              </w:rPr>
              <w:t>Time</w:t>
            </w:r>
          </w:p>
        </w:tc>
      </w:tr>
      <w:tr w:rsidR="005F135B" w:rsidRPr="002B2D8E" w14:paraId="14444788" w14:textId="77777777" w:rsidTr="00824113">
        <w:trPr>
          <w:trHeight w:val="366"/>
        </w:trPr>
        <w:tc>
          <w:tcPr>
            <w:tcW w:w="6923" w:type="dxa"/>
            <w:shd w:val="clear" w:color="auto" w:fill="DAE9F7" w:themeFill="text2" w:themeFillTint="1A"/>
            <w:hideMark/>
          </w:tcPr>
          <w:p w14:paraId="00AC24BF" w14:textId="32C3069D" w:rsidR="005F135B" w:rsidRPr="002B2D8E" w:rsidRDefault="007B3C2C" w:rsidP="006F4DCA">
            <w:pPr>
              <w:rPr>
                <w:rFonts w:ascii="Times New Roman" w:hAnsi="Times New Roman" w:cs="Times New Roman"/>
                <w:b/>
                <w:bCs/>
              </w:rPr>
            </w:pPr>
            <w:r w:rsidRPr="002B2D8E">
              <w:rPr>
                <w:rFonts w:ascii="Times New Roman" w:hAnsi="Times New Roman" w:cs="Times New Roman"/>
                <w:b/>
                <w:bCs/>
              </w:rPr>
              <w:t xml:space="preserve">Morning </w:t>
            </w:r>
            <w:r w:rsidR="00BE179C" w:rsidRPr="002B2D8E">
              <w:rPr>
                <w:rFonts w:ascii="Times New Roman" w:hAnsi="Times New Roman" w:cs="Times New Roman"/>
                <w:b/>
                <w:bCs/>
              </w:rPr>
              <w:t xml:space="preserve">Networking </w:t>
            </w:r>
            <w:r w:rsidR="005F135B" w:rsidRPr="002B2D8E">
              <w:rPr>
                <w:rFonts w:ascii="Times New Roman" w:hAnsi="Times New Roman" w:cs="Times New Roman"/>
                <w:b/>
                <w:bCs/>
              </w:rPr>
              <w:t>Tea</w:t>
            </w:r>
          </w:p>
        </w:tc>
        <w:tc>
          <w:tcPr>
            <w:tcW w:w="2268" w:type="dxa"/>
            <w:shd w:val="clear" w:color="auto" w:fill="DAE9F7" w:themeFill="text2" w:themeFillTint="1A"/>
            <w:hideMark/>
          </w:tcPr>
          <w:p w14:paraId="670A6151" w14:textId="5F7EB1B3" w:rsidR="005F135B" w:rsidRPr="002B2D8E" w:rsidRDefault="005F135B" w:rsidP="0082411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B2D8E">
              <w:rPr>
                <w:rFonts w:ascii="Times New Roman" w:hAnsi="Times New Roman" w:cs="Times New Roman"/>
                <w:b/>
                <w:bCs/>
              </w:rPr>
              <w:t>08:45 - 09:15</w:t>
            </w:r>
          </w:p>
        </w:tc>
      </w:tr>
      <w:tr w:rsidR="005F135B" w:rsidRPr="002B2D8E" w14:paraId="6EEC3C16" w14:textId="77777777" w:rsidTr="00F30F02">
        <w:trPr>
          <w:trHeight w:val="306"/>
        </w:trPr>
        <w:tc>
          <w:tcPr>
            <w:tcW w:w="6923" w:type="dxa"/>
            <w:hideMark/>
          </w:tcPr>
          <w:p w14:paraId="1A78E8F3" w14:textId="1E013D01" w:rsidR="005F135B" w:rsidRPr="002B2D8E" w:rsidRDefault="005F135B" w:rsidP="006F4DCA">
            <w:pPr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Faculty and participants to be Seated</w:t>
            </w:r>
          </w:p>
        </w:tc>
        <w:tc>
          <w:tcPr>
            <w:tcW w:w="2268" w:type="dxa"/>
            <w:hideMark/>
          </w:tcPr>
          <w:p w14:paraId="2B8D8320" w14:textId="1A3E7E63" w:rsidR="005F135B" w:rsidRPr="002B2D8E" w:rsidRDefault="005F135B" w:rsidP="00824113">
            <w:pPr>
              <w:jc w:val="center"/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 xml:space="preserve">09:15 </w:t>
            </w:r>
            <w:r w:rsidR="0097070F" w:rsidRPr="002B2D8E">
              <w:rPr>
                <w:rFonts w:ascii="Times New Roman" w:hAnsi="Times New Roman" w:cs="Times New Roman"/>
                <w:b/>
                <w:bCs/>
              </w:rPr>
              <w:t>-</w:t>
            </w:r>
            <w:r w:rsidRPr="002B2D8E">
              <w:rPr>
                <w:rFonts w:ascii="Times New Roman" w:hAnsi="Times New Roman" w:cs="Times New Roman"/>
              </w:rPr>
              <w:t xml:space="preserve"> 09:30</w:t>
            </w:r>
          </w:p>
        </w:tc>
      </w:tr>
      <w:tr w:rsidR="005F135B" w:rsidRPr="002B2D8E" w14:paraId="69A1B0DB" w14:textId="77777777" w:rsidTr="00824113">
        <w:trPr>
          <w:trHeight w:val="454"/>
        </w:trPr>
        <w:tc>
          <w:tcPr>
            <w:tcW w:w="6923" w:type="dxa"/>
            <w:hideMark/>
          </w:tcPr>
          <w:p w14:paraId="77CA138C" w14:textId="07924F97" w:rsidR="005F135B" w:rsidRPr="002B2D8E" w:rsidRDefault="005F135B" w:rsidP="006F4DCA">
            <w:pPr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  <w:b/>
                <w:bCs/>
                <w:u w:val="single"/>
              </w:rPr>
              <w:t>Keynote Address III:</w:t>
            </w:r>
            <w:r w:rsidRPr="002B2D8E">
              <w:rPr>
                <w:rFonts w:ascii="Times New Roman" w:hAnsi="Times New Roman" w:cs="Times New Roman"/>
              </w:rPr>
              <w:t xml:space="preserve"> Pavan Kumar Adepu,</w:t>
            </w:r>
            <w:r w:rsidR="00C0386B" w:rsidRPr="002B2D8E">
              <w:rPr>
                <w:rFonts w:ascii="Times New Roman" w:hAnsi="Times New Roman" w:cs="Times New Roman"/>
              </w:rPr>
              <w:t xml:space="preserve"> GenAI/LLM Research Leader, Head of</w:t>
            </w:r>
            <w:r w:rsidRPr="002B2D8E">
              <w:rPr>
                <w:rFonts w:ascii="Times New Roman" w:hAnsi="Times New Roman" w:cs="Times New Roman"/>
              </w:rPr>
              <w:t xml:space="preserve"> </w:t>
            </w:r>
            <w:r w:rsidR="00C0386B" w:rsidRPr="002B2D8E">
              <w:rPr>
                <w:rFonts w:ascii="Times New Roman" w:hAnsi="Times New Roman" w:cs="Times New Roman"/>
              </w:rPr>
              <w:t>Engineering,</w:t>
            </w:r>
            <w:r w:rsidRPr="002B2D8E">
              <w:rPr>
                <w:rFonts w:ascii="Times New Roman" w:hAnsi="Times New Roman" w:cs="Times New Roman"/>
              </w:rPr>
              <w:t xml:space="preserve"> Amazon</w:t>
            </w:r>
            <w:r w:rsidR="00C0386B" w:rsidRPr="002B2D8E">
              <w:rPr>
                <w:rFonts w:ascii="Times New Roman" w:hAnsi="Times New Roman" w:cs="Times New Roman"/>
              </w:rPr>
              <w:t>.com LLC</w:t>
            </w:r>
            <w:r w:rsidRPr="002B2D8E">
              <w:rPr>
                <w:rFonts w:ascii="Times New Roman" w:hAnsi="Times New Roman" w:cs="Times New Roman"/>
              </w:rPr>
              <w:t>, USA</w:t>
            </w:r>
          </w:p>
        </w:tc>
        <w:tc>
          <w:tcPr>
            <w:tcW w:w="2268" w:type="dxa"/>
            <w:hideMark/>
          </w:tcPr>
          <w:p w14:paraId="1E5CCFEE" w14:textId="65E9ACAE" w:rsidR="005F135B" w:rsidRPr="002B2D8E" w:rsidRDefault="005F135B" w:rsidP="00824113">
            <w:pPr>
              <w:jc w:val="center"/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 xml:space="preserve">09:30 - </w:t>
            </w:r>
            <w:r w:rsidR="0064643B" w:rsidRPr="002B2D8E">
              <w:rPr>
                <w:rFonts w:ascii="Times New Roman" w:hAnsi="Times New Roman" w:cs="Times New Roman"/>
              </w:rPr>
              <w:t>10</w:t>
            </w:r>
            <w:r w:rsidRPr="002B2D8E">
              <w:rPr>
                <w:rFonts w:ascii="Times New Roman" w:hAnsi="Times New Roman" w:cs="Times New Roman"/>
              </w:rPr>
              <w:t>:</w:t>
            </w:r>
            <w:r w:rsidR="00663584">
              <w:rPr>
                <w:rFonts w:ascii="Times New Roman" w:hAnsi="Times New Roman" w:cs="Times New Roman"/>
              </w:rPr>
              <w:t>1</w:t>
            </w:r>
            <w:r w:rsidR="00723ADB" w:rsidRPr="002B2D8E">
              <w:rPr>
                <w:rFonts w:ascii="Times New Roman" w:hAnsi="Times New Roman" w:cs="Times New Roman"/>
              </w:rPr>
              <w:t>5</w:t>
            </w:r>
          </w:p>
        </w:tc>
      </w:tr>
      <w:tr w:rsidR="005F135B" w:rsidRPr="002B2D8E" w14:paraId="525E06BE" w14:textId="77777777" w:rsidTr="00F30F02">
        <w:trPr>
          <w:trHeight w:val="337"/>
        </w:trPr>
        <w:tc>
          <w:tcPr>
            <w:tcW w:w="6923" w:type="dxa"/>
            <w:hideMark/>
          </w:tcPr>
          <w:p w14:paraId="7B0AA1C3" w14:textId="094C0C86" w:rsidR="005F135B" w:rsidRPr="002B2D8E" w:rsidRDefault="00F30F02" w:rsidP="006F4DCA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B2D8E">
              <w:rPr>
                <w:rFonts w:ascii="Times New Roman" w:hAnsi="Times New Roman" w:cs="Times New Roman"/>
              </w:rPr>
              <w:t>Panel Discussion</w:t>
            </w:r>
          </w:p>
        </w:tc>
        <w:tc>
          <w:tcPr>
            <w:tcW w:w="2268" w:type="dxa"/>
            <w:hideMark/>
          </w:tcPr>
          <w:p w14:paraId="61ECBEBB" w14:textId="1F3EC215" w:rsidR="005F135B" w:rsidRPr="002B2D8E" w:rsidRDefault="0064643B" w:rsidP="00824113">
            <w:pPr>
              <w:jc w:val="center"/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10</w:t>
            </w:r>
            <w:r w:rsidR="005F135B" w:rsidRPr="002B2D8E">
              <w:rPr>
                <w:rFonts w:ascii="Times New Roman" w:hAnsi="Times New Roman" w:cs="Times New Roman"/>
              </w:rPr>
              <w:t>:</w:t>
            </w:r>
            <w:r w:rsidR="00663584">
              <w:rPr>
                <w:rFonts w:ascii="Times New Roman" w:hAnsi="Times New Roman" w:cs="Times New Roman"/>
              </w:rPr>
              <w:t>1</w:t>
            </w:r>
            <w:r w:rsidR="00723ADB" w:rsidRPr="002B2D8E">
              <w:rPr>
                <w:rFonts w:ascii="Times New Roman" w:hAnsi="Times New Roman" w:cs="Times New Roman"/>
              </w:rPr>
              <w:t>5</w:t>
            </w:r>
            <w:r w:rsidR="005F135B" w:rsidRPr="002B2D8E">
              <w:rPr>
                <w:rFonts w:ascii="Times New Roman" w:hAnsi="Times New Roman" w:cs="Times New Roman"/>
              </w:rPr>
              <w:t xml:space="preserve"> - </w:t>
            </w:r>
            <w:r w:rsidRPr="002B2D8E">
              <w:rPr>
                <w:rFonts w:ascii="Times New Roman" w:hAnsi="Times New Roman" w:cs="Times New Roman"/>
              </w:rPr>
              <w:t>11</w:t>
            </w:r>
            <w:r w:rsidR="005F135B" w:rsidRPr="002B2D8E">
              <w:rPr>
                <w:rFonts w:ascii="Times New Roman" w:hAnsi="Times New Roman" w:cs="Times New Roman"/>
              </w:rPr>
              <w:t>:</w:t>
            </w:r>
            <w:r w:rsidR="00723ADB" w:rsidRPr="002B2D8E">
              <w:rPr>
                <w:rFonts w:ascii="Times New Roman" w:hAnsi="Times New Roman" w:cs="Times New Roman"/>
              </w:rPr>
              <w:t>00</w:t>
            </w:r>
          </w:p>
        </w:tc>
      </w:tr>
      <w:tr w:rsidR="00723ADB" w:rsidRPr="002B2D8E" w14:paraId="17533F02" w14:textId="77777777" w:rsidTr="00824113">
        <w:trPr>
          <w:trHeight w:val="280"/>
        </w:trPr>
        <w:tc>
          <w:tcPr>
            <w:tcW w:w="6923" w:type="dxa"/>
            <w:shd w:val="clear" w:color="auto" w:fill="DAE9F7" w:themeFill="text2" w:themeFillTint="1A"/>
          </w:tcPr>
          <w:p w14:paraId="2A980BAC" w14:textId="57EE60A7" w:rsidR="00723ADB" w:rsidRPr="002B2D8E" w:rsidRDefault="00723ADB" w:rsidP="00723ADB">
            <w:pPr>
              <w:rPr>
                <w:rFonts w:ascii="Times New Roman" w:hAnsi="Times New Roman" w:cs="Times New Roman"/>
                <w:b/>
                <w:bCs/>
              </w:rPr>
            </w:pPr>
            <w:r w:rsidRPr="002B2D8E">
              <w:rPr>
                <w:rFonts w:ascii="Times New Roman" w:hAnsi="Times New Roman" w:cs="Times New Roman"/>
                <w:b/>
                <w:bCs/>
              </w:rPr>
              <w:t xml:space="preserve">High Tea </w:t>
            </w:r>
          </w:p>
        </w:tc>
        <w:tc>
          <w:tcPr>
            <w:tcW w:w="2268" w:type="dxa"/>
            <w:shd w:val="clear" w:color="auto" w:fill="DAE9F7" w:themeFill="text2" w:themeFillTint="1A"/>
          </w:tcPr>
          <w:p w14:paraId="26048AF2" w14:textId="54BD5442" w:rsidR="00723ADB" w:rsidRPr="002B2D8E" w:rsidRDefault="00723ADB" w:rsidP="0082411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B2D8E">
              <w:rPr>
                <w:rFonts w:ascii="Times New Roman" w:hAnsi="Times New Roman" w:cs="Times New Roman"/>
                <w:b/>
                <w:bCs/>
              </w:rPr>
              <w:t xml:space="preserve">11.00 </w:t>
            </w:r>
            <w:r w:rsidR="0097070F" w:rsidRPr="002B2D8E">
              <w:rPr>
                <w:rFonts w:ascii="Times New Roman" w:hAnsi="Times New Roman" w:cs="Times New Roman"/>
              </w:rPr>
              <w:t xml:space="preserve">- </w:t>
            </w:r>
            <w:r w:rsidRPr="002B2D8E">
              <w:rPr>
                <w:rFonts w:ascii="Times New Roman" w:hAnsi="Times New Roman" w:cs="Times New Roman"/>
                <w:b/>
                <w:bCs/>
              </w:rPr>
              <w:t>11:30</w:t>
            </w:r>
          </w:p>
        </w:tc>
      </w:tr>
      <w:tr w:rsidR="00806544" w:rsidRPr="002B2D8E" w14:paraId="79F91D72" w14:textId="77777777" w:rsidTr="00824113">
        <w:trPr>
          <w:trHeight w:val="326"/>
        </w:trPr>
        <w:tc>
          <w:tcPr>
            <w:tcW w:w="6923" w:type="dxa"/>
          </w:tcPr>
          <w:p w14:paraId="21364A39" w14:textId="635BDE23" w:rsidR="00806544" w:rsidRPr="002B2D8E" w:rsidRDefault="00806544" w:rsidP="00886B53">
            <w:pPr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 xml:space="preserve">Visit to the </w:t>
            </w:r>
            <w:r w:rsidR="00430BB6" w:rsidRPr="002B2D8E">
              <w:rPr>
                <w:rFonts w:ascii="Times New Roman" w:hAnsi="Times New Roman" w:cs="Times New Roman"/>
              </w:rPr>
              <w:t xml:space="preserve">Centres of </w:t>
            </w:r>
            <w:r w:rsidRPr="002B2D8E">
              <w:rPr>
                <w:rFonts w:ascii="Times New Roman" w:hAnsi="Times New Roman" w:cs="Times New Roman"/>
              </w:rPr>
              <w:t xml:space="preserve">Excellence </w:t>
            </w:r>
          </w:p>
        </w:tc>
        <w:tc>
          <w:tcPr>
            <w:tcW w:w="2268" w:type="dxa"/>
          </w:tcPr>
          <w:p w14:paraId="3ACA3251" w14:textId="5AD24001" w:rsidR="00806544" w:rsidRPr="002B2D8E" w:rsidRDefault="00F30F02" w:rsidP="0082411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:30</w:t>
            </w:r>
            <w:r w:rsidR="0097070F" w:rsidRPr="002B2D8E">
              <w:rPr>
                <w:rFonts w:ascii="Times New Roman" w:hAnsi="Times New Roman" w:cs="Times New Roman"/>
              </w:rPr>
              <w:t xml:space="preserve"> - </w:t>
            </w:r>
            <w:r w:rsidR="00806544" w:rsidRPr="002B2D8E">
              <w:rPr>
                <w:rFonts w:ascii="Times New Roman" w:hAnsi="Times New Roman" w:cs="Times New Roman"/>
              </w:rPr>
              <w:t>1</w:t>
            </w:r>
            <w:r w:rsidR="00A662E7" w:rsidRPr="002B2D8E">
              <w:rPr>
                <w:rFonts w:ascii="Times New Roman" w:hAnsi="Times New Roman" w:cs="Times New Roman"/>
              </w:rPr>
              <w:t>3</w:t>
            </w:r>
            <w:r w:rsidR="00806544" w:rsidRPr="002B2D8E">
              <w:rPr>
                <w:rFonts w:ascii="Times New Roman" w:hAnsi="Times New Roman" w:cs="Times New Roman"/>
              </w:rPr>
              <w:t>:00</w:t>
            </w:r>
          </w:p>
        </w:tc>
      </w:tr>
      <w:tr w:rsidR="00886B53" w:rsidRPr="002B2D8E" w14:paraId="6255B333" w14:textId="77777777" w:rsidTr="00824113">
        <w:trPr>
          <w:trHeight w:val="308"/>
        </w:trPr>
        <w:tc>
          <w:tcPr>
            <w:tcW w:w="6923" w:type="dxa"/>
            <w:shd w:val="clear" w:color="auto" w:fill="DAE9F7" w:themeFill="text2" w:themeFillTint="1A"/>
          </w:tcPr>
          <w:p w14:paraId="4804C2A7" w14:textId="77777777" w:rsidR="00886B53" w:rsidRPr="002B2D8E" w:rsidRDefault="00886B53" w:rsidP="00886B53">
            <w:pPr>
              <w:rPr>
                <w:rFonts w:ascii="Times New Roman" w:hAnsi="Times New Roman" w:cs="Times New Roman"/>
                <w:b/>
                <w:bCs/>
              </w:rPr>
            </w:pPr>
            <w:r w:rsidRPr="002B2D8E">
              <w:rPr>
                <w:rFonts w:ascii="Times New Roman" w:hAnsi="Times New Roman" w:cs="Times New Roman"/>
                <w:b/>
                <w:bCs/>
              </w:rPr>
              <w:t>Lunch</w:t>
            </w:r>
          </w:p>
        </w:tc>
        <w:tc>
          <w:tcPr>
            <w:tcW w:w="2268" w:type="dxa"/>
            <w:shd w:val="clear" w:color="auto" w:fill="DAE9F7" w:themeFill="text2" w:themeFillTint="1A"/>
          </w:tcPr>
          <w:p w14:paraId="79AC4EBD" w14:textId="2F20964E" w:rsidR="00886B53" w:rsidRPr="002B2D8E" w:rsidRDefault="00886B53" w:rsidP="0082411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B2D8E">
              <w:rPr>
                <w:rFonts w:ascii="Times New Roman" w:hAnsi="Times New Roman" w:cs="Times New Roman"/>
                <w:b/>
                <w:bCs/>
              </w:rPr>
              <w:t>1</w:t>
            </w:r>
            <w:r w:rsidR="00806544" w:rsidRPr="002B2D8E">
              <w:rPr>
                <w:rFonts w:ascii="Times New Roman" w:hAnsi="Times New Roman" w:cs="Times New Roman"/>
                <w:b/>
                <w:bCs/>
              </w:rPr>
              <w:t>3</w:t>
            </w:r>
            <w:r w:rsidRPr="002B2D8E">
              <w:rPr>
                <w:rFonts w:ascii="Times New Roman" w:hAnsi="Times New Roman" w:cs="Times New Roman"/>
                <w:b/>
                <w:bCs/>
              </w:rPr>
              <w:t>:</w:t>
            </w:r>
            <w:r w:rsidR="00806544" w:rsidRPr="002B2D8E">
              <w:rPr>
                <w:rFonts w:ascii="Times New Roman" w:hAnsi="Times New Roman" w:cs="Times New Roman"/>
                <w:b/>
                <w:bCs/>
              </w:rPr>
              <w:t>0</w:t>
            </w:r>
            <w:r w:rsidRPr="002B2D8E">
              <w:rPr>
                <w:rFonts w:ascii="Times New Roman" w:hAnsi="Times New Roman" w:cs="Times New Roman"/>
                <w:b/>
                <w:bCs/>
              </w:rPr>
              <w:t xml:space="preserve">0 - </w:t>
            </w:r>
            <w:r w:rsidR="00D97759" w:rsidRPr="002B2D8E">
              <w:rPr>
                <w:rFonts w:ascii="Times New Roman" w:hAnsi="Times New Roman" w:cs="Times New Roman"/>
                <w:b/>
                <w:bCs/>
              </w:rPr>
              <w:t>13</w:t>
            </w:r>
            <w:r w:rsidRPr="002B2D8E">
              <w:rPr>
                <w:rFonts w:ascii="Times New Roman" w:hAnsi="Times New Roman" w:cs="Times New Roman"/>
                <w:b/>
                <w:bCs/>
              </w:rPr>
              <w:t>:</w:t>
            </w:r>
            <w:r w:rsidR="00806544" w:rsidRPr="002B2D8E">
              <w:rPr>
                <w:rFonts w:ascii="Times New Roman" w:hAnsi="Times New Roman" w:cs="Times New Roman"/>
                <w:b/>
                <w:bCs/>
              </w:rPr>
              <w:t>45</w:t>
            </w:r>
          </w:p>
        </w:tc>
      </w:tr>
      <w:tr w:rsidR="00886B53" w:rsidRPr="002B2D8E" w14:paraId="6D56D5C9" w14:textId="77777777" w:rsidTr="00824113">
        <w:trPr>
          <w:trHeight w:val="382"/>
        </w:trPr>
        <w:tc>
          <w:tcPr>
            <w:tcW w:w="6923" w:type="dxa"/>
          </w:tcPr>
          <w:p w14:paraId="0CC8A630" w14:textId="776F8DFC" w:rsidR="00886B53" w:rsidRPr="002B2D8E" w:rsidRDefault="0064643B" w:rsidP="00886B53">
            <w:pPr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HODs, Professors, Faculty, Student to be Seated</w:t>
            </w:r>
          </w:p>
        </w:tc>
        <w:tc>
          <w:tcPr>
            <w:tcW w:w="2268" w:type="dxa"/>
          </w:tcPr>
          <w:p w14:paraId="089C402E" w14:textId="1B0BA719" w:rsidR="00886B53" w:rsidRPr="002B2D8E" w:rsidRDefault="00D97759" w:rsidP="00824113">
            <w:pPr>
              <w:jc w:val="center"/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13</w:t>
            </w:r>
            <w:r w:rsidR="00886B53" w:rsidRPr="002B2D8E">
              <w:rPr>
                <w:rFonts w:ascii="Times New Roman" w:hAnsi="Times New Roman" w:cs="Times New Roman"/>
              </w:rPr>
              <w:t>:</w:t>
            </w:r>
            <w:r w:rsidR="00806544" w:rsidRPr="002B2D8E">
              <w:rPr>
                <w:rFonts w:ascii="Times New Roman" w:hAnsi="Times New Roman" w:cs="Times New Roman"/>
              </w:rPr>
              <w:t>45</w:t>
            </w:r>
            <w:r w:rsidR="00886B53" w:rsidRPr="002B2D8E">
              <w:rPr>
                <w:rFonts w:ascii="Times New Roman" w:hAnsi="Times New Roman" w:cs="Times New Roman"/>
              </w:rPr>
              <w:t xml:space="preserve"> </w:t>
            </w:r>
            <w:r w:rsidR="00CB68C3" w:rsidRPr="002B2D8E">
              <w:rPr>
                <w:rFonts w:ascii="Times New Roman" w:hAnsi="Times New Roman" w:cs="Times New Roman"/>
              </w:rPr>
              <w:t>-</w:t>
            </w:r>
            <w:r w:rsidR="00886B53" w:rsidRPr="002B2D8E">
              <w:rPr>
                <w:rFonts w:ascii="Times New Roman" w:hAnsi="Times New Roman" w:cs="Times New Roman"/>
              </w:rPr>
              <w:t xml:space="preserve"> </w:t>
            </w:r>
            <w:r w:rsidR="0064643B" w:rsidRPr="002B2D8E">
              <w:rPr>
                <w:rFonts w:ascii="Times New Roman" w:hAnsi="Times New Roman" w:cs="Times New Roman"/>
              </w:rPr>
              <w:t>13:</w:t>
            </w:r>
            <w:r w:rsidR="00806544" w:rsidRPr="002B2D8E">
              <w:rPr>
                <w:rFonts w:ascii="Times New Roman" w:hAnsi="Times New Roman" w:cs="Times New Roman"/>
              </w:rPr>
              <w:t>50</w:t>
            </w:r>
          </w:p>
        </w:tc>
      </w:tr>
      <w:tr w:rsidR="0064643B" w:rsidRPr="002B2D8E" w14:paraId="5BEFF9C4" w14:textId="77777777" w:rsidTr="00824113">
        <w:trPr>
          <w:trHeight w:val="373"/>
        </w:trPr>
        <w:tc>
          <w:tcPr>
            <w:tcW w:w="6923" w:type="dxa"/>
          </w:tcPr>
          <w:p w14:paraId="3D70F98A" w14:textId="59F04DC6" w:rsidR="0064643B" w:rsidRPr="002B2D8E" w:rsidRDefault="0064643B" w:rsidP="00886B53">
            <w:pPr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Arrival of Delegates</w:t>
            </w:r>
          </w:p>
        </w:tc>
        <w:tc>
          <w:tcPr>
            <w:tcW w:w="2268" w:type="dxa"/>
          </w:tcPr>
          <w:p w14:paraId="3221F63B" w14:textId="0C7F4773" w:rsidR="0064643B" w:rsidRPr="002B2D8E" w:rsidRDefault="00D97759" w:rsidP="00824113">
            <w:pPr>
              <w:jc w:val="center"/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13</w:t>
            </w:r>
            <w:r w:rsidR="0064643B" w:rsidRPr="002B2D8E">
              <w:rPr>
                <w:rFonts w:ascii="Times New Roman" w:hAnsi="Times New Roman" w:cs="Times New Roman"/>
              </w:rPr>
              <w:t>:</w:t>
            </w:r>
            <w:r w:rsidR="00806544" w:rsidRPr="002B2D8E">
              <w:rPr>
                <w:rFonts w:ascii="Times New Roman" w:hAnsi="Times New Roman" w:cs="Times New Roman"/>
              </w:rPr>
              <w:t>50</w:t>
            </w:r>
            <w:r w:rsidR="0064643B" w:rsidRPr="002B2D8E">
              <w:rPr>
                <w:rFonts w:ascii="Times New Roman" w:hAnsi="Times New Roman" w:cs="Times New Roman"/>
              </w:rPr>
              <w:t xml:space="preserve"> -</w:t>
            </w:r>
            <w:r w:rsidRPr="002B2D8E">
              <w:rPr>
                <w:rFonts w:ascii="Times New Roman" w:hAnsi="Times New Roman" w:cs="Times New Roman"/>
              </w:rPr>
              <w:t xml:space="preserve"> 13</w:t>
            </w:r>
            <w:r w:rsidR="0064643B" w:rsidRPr="002B2D8E">
              <w:rPr>
                <w:rFonts w:ascii="Times New Roman" w:hAnsi="Times New Roman" w:cs="Times New Roman"/>
              </w:rPr>
              <w:t>:</w:t>
            </w:r>
            <w:r w:rsidR="00806544" w:rsidRPr="002B2D8E">
              <w:rPr>
                <w:rFonts w:ascii="Times New Roman" w:hAnsi="Times New Roman" w:cs="Times New Roman"/>
              </w:rPr>
              <w:t>55</w:t>
            </w:r>
          </w:p>
        </w:tc>
      </w:tr>
      <w:tr w:rsidR="0064643B" w:rsidRPr="002B2D8E" w14:paraId="59F02F89" w14:textId="77777777" w:rsidTr="00824113">
        <w:trPr>
          <w:trHeight w:val="380"/>
        </w:trPr>
        <w:tc>
          <w:tcPr>
            <w:tcW w:w="6923" w:type="dxa"/>
          </w:tcPr>
          <w:p w14:paraId="001F6381" w14:textId="236818F3" w:rsidR="0064643B" w:rsidRPr="002B2D8E" w:rsidRDefault="0064643B" w:rsidP="00886B53">
            <w:pPr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Sapling Presentation to the Dignitaries</w:t>
            </w:r>
          </w:p>
        </w:tc>
        <w:tc>
          <w:tcPr>
            <w:tcW w:w="2268" w:type="dxa"/>
          </w:tcPr>
          <w:p w14:paraId="4F3907E1" w14:textId="7E84C376" w:rsidR="0064643B" w:rsidRPr="002B2D8E" w:rsidRDefault="00D97759" w:rsidP="00824113">
            <w:pPr>
              <w:jc w:val="center"/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13</w:t>
            </w:r>
            <w:r w:rsidR="0064643B" w:rsidRPr="002B2D8E">
              <w:rPr>
                <w:rFonts w:ascii="Times New Roman" w:hAnsi="Times New Roman" w:cs="Times New Roman"/>
              </w:rPr>
              <w:t>:</w:t>
            </w:r>
            <w:r w:rsidR="00806544" w:rsidRPr="002B2D8E">
              <w:rPr>
                <w:rFonts w:ascii="Times New Roman" w:hAnsi="Times New Roman" w:cs="Times New Roman"/>
              </w:rPr>
              <w:t>55</w:t>
            </w:r>
            <w:r w:rsidR="0064643B" w:rsidRPr="002B2D8E">
              <w:rPr>
                <w:rFonts w:ascii="Times New Roman" w:hAnsi="Times New Roman" w:cs="Times New Roman"/>
              </w:rPr>
              <w:t xml:space="preserve"> </w:t>
            </w:r>
            <w:r w:rsidR="00CB68C3" w:rsidRPr="002B2D8E">
              <w:rPr>
                <w:rFonts w:ascii="Times New Roman" w:hAnsi="Times New Roman" w:cs="Times New Roman"/>
              </w:rPr>
              <w:t>-</w:t>
            </w:r>
            <w:r w:rsidR="0064643B" w:rsidRPr="002B2D8E">
              <w:rPr>
                <w:rFonts w:ascii="Times New Roman" w:hAnsi="Times New Roman" w:cs="Times New Roman"/>
              </w:rPr>
              <w:t xml:space="preserve"> </w:t>
            </w:r>
            <w:r w:rsidR="00806544" w:rsidRPr="002B2D8E">
              <w:rPr>
                <w:rFonts w:ascii="Times New Roman" w:hAnsi="Times New Roman" w:cs="Times New Roman"/>
              </w:rPr>
              <w:t>14</w:t>
            </w:r>
            <w:r w:rsidR="0064643B" w:rsidRPr="002B2D8E">
              <w:rPr>
                <w:rFonts w:ascii="Times New Roman" w:hAnsi="Times New Roman" w:cs="Times New Roman"/>
              </w:rPr>
              <w:t>:</w:t>
            </w:r>
            <w:r w:rsidR="00A662E7" w:rsidRPr="002B2D8E">
              <w:rPr>
                <w:rFonts w:ascii="Times New Roman" w:hAnsi="Times New Roman" w:cs="Times New Roman"/>
              </w:rPr>
              <w:t>00</w:t>
            </w:r>
          </w:p>
        </w:tc>
      </w:tr>
      <w:tr w:rsidR="00D35660" w:rsidRPr="002B2D8E" w14:paraId="387EE6E6" w14:textId="77777777" w:rsidTr="00824113">
        <w:trPr>
          <w:trHeight w:val="214"/>
        </w:trPr>
        <w:tc>
          <w:tcPr>
            <w:tcW w:w="6923" w:type="dxa"/>
          </w:tcPr>
          <w:p w14:paraId="6FD84112" w14:textId="11FE2D7C" w:rsidR="00D35660" w:rsidRPr="002B2D8E" w:rsidRDefault="00D35660" w:rsidP="008108D4">
            <w:pPr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Address by the Chief Guest, Prof. Sri Niwas Singh</w:t>
            </w:r>
          </w:p>
        </w:tc>
        <w:tc>
          <w:tcPr>
            <w:tcW w:w="2268" w:type="dxa"/>
          </w:tcPr>
          <w:p w14:paraId="564537EA" w14:textId="77DE7CE7" w:rsidR="00D35660" w:rsidRPr="002B2D8E" w:rsidRDefault="00D35660" w:rsidP="00824113">
            <w:pPr>
              <w:jc w:val="center"/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 xml:space="preserve">14:00 </w:t>
            </w:r>
            <w:r w:rsidR="0097070F" w:rsidRPr="002B2D8E">
              <w:rPr>
                <w:rFonts w:ascii="Times New Roman" w:hAnsi="Times New Roman" w:cs="Times New Roman"/>
              </w:rPr>
              <w:t>-</w:t>
            </w:r>
            <w:r w:rsidRPr="002B2D8E">
              <w:rPr>
                <w:rFonts w:ascii="Times New Roman" w:hAnsi="Times New Roman" w:cs="Times New Roman"/>
              </w:rPr>
              <w:t xml:space="preserve"> 14:30</w:t>
            </w:r>
          </w:p>
        </w:tc>
      </w:tr>
      <w:tr w:rsidR="00D97759" w:rsidRPr="002B2D8E" w14:paraId="50B1EB4E" w14:textId="77777777" w:rsidTr="00824113">
        <w:trPr>
          <w:trHeight w:val="214"/>
        </w:trPr>
        <w:tc>
          <w:tcPr>
            <w:tcW w:w="6923" w:type="dxa"/>
          </w:tcPr>
          <w:p w14:paraId="57E90240" w14:textId="67B44B03" w:rsidR="00D97759" w:rsidRPr="002B2D8E" w:rsidRDefault="008108D4" w:rsidP="008108D4">
            <w:pPr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 xml:space="preserve">Conference report presentation </w:t>
            </w:r>
          </w:p>
        </w:tc>
        <w:tc>
          <w:tcPr>
            <w:tcW w:w="2268" w:type="dxa"/>
          </w:tcPr>
          <w:p w14:paraId="2108264C" w14:textId="2FA48A80" w:rsidR="00D97759" w:rsidRPr="002B2D8E" w:rsidRDefault="00D97759" w:rsidP="0097070F">
            <w:pPr>
              <w:jc w:val="center"/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1</w:t>
            </w:r>
            <w:r w:rsidR="00806544" w:rsidRPr="002B2D8E">
              <w:rPr>
                <w:rFonts w:ascii="Times New Roman" w:hAnsi="Times New Roman" w:cs="Times New Roman"/>
              </w:rPr>
              <w:t>4:</w:t>
            </w:r>
            <w:r w:rsidR="00D35660" w:rsidRPr="002B2D8E">
              <w:rPr>
                <w:rFonts w:ascii="Times New Roman" w:hAnsi="Times New Roman" w:cs="Times New Roman"/>
              </w:rPr>
              <w:t>30</w:t>
            </w:r>
            <w:r w:rsidRPr="002B2D8E">
              <w:rPr>
                <w:rFonts w:ascii="Times New Roman" w:hAnsi="Times New Roman" w:cs="Times New Roman"/>
              </w:rPr>
              <w:t xml:space="preserve"> </w:t>
            </w:r>
            <w:r w:rsidR="00CB68C3" w:rsidRPr="002B2D8E">
              <w:rPr>
                <w:rFonts w:ascii="Times New Roman" w:hAnsi="Times New Roman" w:cs="Times New Roman"/>
              </w:rPr>
              <w:t>-</w:t>
            </w:r>
            <w:r w:rsidR="00A92F43" w:rsidRPr="002B2D8E">
              <w:rPr>
                <w:rFonts w:ascii="Times New Roman" w:hAnsi="Times New Roman" w:cs="Times New Roman"/>
              </w:rPr>
              <w:t xml:space="preserve"> </w:t>
            </w:r>
            <w:r w:rsidRPr="002B2D8E">
              <w:rPr>
                <w:rFonts w:ascii="Times New Roman" w:hAnsi="Times New Roman" w:cs="Times New Roman"/>
              </w:rPr>
              <w:t>14:</w:t>
            </w:r>
            <w:r w:rsidR="00D35660" w:rsidRPr="002B2D8E">
              <w:rPr>
                <w:rFonts w:ascii="Times New Roman" w:hAnsi="Times New Roman" w:cs="Times New Roman"/>
              </w:rPr>
              <w:t>4</w:t>
            </w:r>
            <w:r w:rsidR="00806544" w:rsidRPr="002B2D8E">
              <w:rPr>
                <w:rFonts w:ascii="Times New Roman" w:hAnsi="Times New Roman" w:cs="Times New Roman"/>
              </w:rPr>
              <w:t>5</w:t>
            </w:r>
          </w:p>
        </w:tc>
      </w:tr>
      <w:tr w:rsidR="00D97759" w:rsidRPr="002B2D8E" w14:paraId="78117E65" w14:textId="77777777" w:rsidTr="00824113">
        <w:trPr>
          <w:trHeight w:val="372"/>
        </w:trPr>
        <w:tc>
          <w:tcPr>
            <w:tcW w:w="6923" w:type="dxa"/>
          </w:tcPr>
          <w:p w14:paraId="3FAE308F" w14:textId="6A478A43" w:rsidR="00D97759" w:rsidRPr="002B2D8E" w:rsidRDefault="00D97759" w:rsidP="00886B53">
            <w:pPr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Certificate Distribution</w:t>
            </w:r>
            <w:r w:rsidR="00CB68C3" w:rsidRPr="002B2D8E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268" w:type="dxa"/>
          </w:tcPr>
          <w:p w14:paraId="1889C32E" w14:textId="6FA03400" w:rsidR="00D97759" w:rsidRPr="002B2D8E" w:rsidRDefault="00CB68C3" w:rsidP="00824113">
            <w:pPr>
              <w:jc w:val="center"/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14:</w:t>
            </w:r>
            <w:r w:rsidR="00806544" w:rsidRPr="002B2D8E">
              <w:rPr>
                <w:rFonts w:ascii="Times New Roman" w:hAnsi="Times New Roman" w:cs="Times New Roman"/>
              </w:rPr>
              <w:t>4</w:t>
            </w:r>
            <w:r w:rsidR="00AF4052" w:rsidRPr="002B2D8E">
              <w:rPr>
                <w:rFonts w:ascii="Times New Roman" w:hAnsi="Times New Roman" w:cs="Times New Roman"/>
              </w:rPr>
              <w:t>5</w:t>
            </w:r>
            <w:r w:rsidRPr="002B2D8E">
              <w:rPr>
                <w:rFonts w:ascii="Times New Roman" w:hAnsi="Times New Roman" w:cs="Times New Roman"/>
              </w:rPr>
              <w:t xml:space="preserve"> </w:t>
            </w:r>
            <w:r w:rsidR="0097070F" w:rsidRPr="002B2D8E">
              <w:rPr>
                <w:rFonts w:ascii="Times New Roman" w:hAnsi="Times New Roman" w:cs="Times New Roman"/>
              </w:rPr>
              <w:t>-</w:t>
            </w:r>
            <w:r w:rsidRPr="002B2D8E">
              <w:rPr>
                <w:rFonts w:ascii="Times New Roman" w:hAnsi="Times New Roman" w:cs="Times New Roman"/>
              </w:rPr>
              <w:t xml:space="preserve"> 1</w:t>
            </w:r>
            <w:r w:rsidR="00806544" w:rsidRPr="002B2D8E">
              <w:rPr>
                <w:rFonts w:ascii="Times New Roman" w:hAnsi="Times New Roman" w:cs="Times New Roman"/>
              </w:rPr>
              <w:t>5</w:t>
            </w:r>
            <w:r w:rsidRPr="002B2D8E">
              <w:rPr>
                <w:rFonts w:ascii="Times New Roman" w:hAnsi="Times New Roman" w:cs="Times New Roman"/>
              </w:rPr>
              <w:t>:</w:t>
            </w:r>
            <w:r w:rsidR="00806544" w:rsidRPr="002B2D8E">
              <w:rPr>
                <w:rFonts w:ascii="Times New Roman" w:hAnsi="Times New Roman" w:cs="Times New Roman"/>
              </w:rPr>
              <w:t>0</w:t>
            </w:r>
            <w:r w:rsidR="00AF4052" w:rsidRPr="002B2D8E">
              <w:rPr>
                <w:rFonts w:ascii="Times New Roman" w:hAnsi="Times New Roman" w:cs="Times New Roman"/>
              </w:rPr>
              <w:t>5</w:t>
            </w:r>
          </w:p>
        </w:tc>
      </w:tr>
      <w:tr w:rsidR="00CB68C3" w:rsidRPr="002B2D8E" w14:paraId="5B97687D" w14:textId="77777777" w:rsidTr="00824113">
        <w:trPr>
          <w:trHeight w:val="391"/>
        </w:trPr>
        <w:tc>
          <w:tcPr>
            <w:tcW w:w="6923" w:type="dxa"/>
          </w:tcPr>
          <w:p w14:paraId="02B9CE18" w14:textId="5A905F0C" w:rsidR="00CB68C3" w:rsidRPr="002B2D8E" w:rsidRDefault="00CB68C3" w:rsidP="00886B53">
            <w:pPr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Presentation of Memento</w:t>
            </w:r>
          </w:p>
        </w:tc>
        <w:tc>
          <w:tcPr>
            <w:tcW w:w="2268" w:type="dxa"/>
          </w:tcPr>
          <w:p w14:paraId="2D241070" w14:textId="269287C5" w:rsidR="00CB68C3" w:rsidRPr="002B2D8E" w:rsidRDefault="00806544" w:rsidP="00824113">
            <w:pPr>
              <w:jc w:val="center"/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15</w:t>
            </w:r>
            <w:r w:rsidR="00CB68C3" w:rsidRPr="002B2D8E">
              <w:rPr>
                <w:rFonts w:ascii="Times New Roman" w:hAnsi="Times New Roman" w:cs="Times New Roman"/>
              </w:rPr>
              <w:t>:</w:t>
            </w:r>
            <w:r w:rsidRPr="002B2D8E">
              <w:rPr>
                <w:rFonts w:ascii="Times New Roman" w:hAnsi="Times New Roman" w:cs="Times New Roman"/>
              </w:rPr>
              <w:t>0</w:t>
            </w:r>
            <w:r w:rsidR="00AF4052" w:rsidRPr="002B2D8E">
              <w:rPr>
                <w:rFonts w:ascii="Times New Roman" w:hAnsi="Times New Roman" w:cs="Times New Roman"/>
              </w:rPr>
              <w:t>5</w:t>
            </w:r>
            <w:r w:rsidR="00CB68C3" w:rsidRPr="002B2D8E">
              <w:rPr>
                <w:rFonts w:ascii="Times New Roman" w:hAnsi="Times New Roman" w:cs="Times New Roman"/>
              </w:rPr>
              <w:t xml:space="preserve"> </w:t>
            </w:r>
            <w:r w:rsidR="0097070F" w:rsidRPr="002B2D8E">
              <w:rPr>
                <w:rFonts w:ascii="Times New Roman" w:hAnsi="Times New Roman" w:cs="Times New Roman"/>
              </w:rPr>
              <w:t>-</w:t>
            </w:r>
            <w:r w:rsidR="00CB68C3" w:rsidRPr="002B2D8E">
              <w:rPr>
                <w:rFonts w:ascii="Times New Roman" w:hAnsi="Times New Roman" w:cs="Times New Roman"/>
              </w:rPr>
              <w:t xml:space="preserve"> 1</w:t>
            </w:r>
            <w:r w:rsidRPr="002B2D8E">
              <w:rPr>
                <w:rFonts w:ascii="Times New Roman" w:hAnsi="Times New Roman" w:cs="Times New Roman"/>
              </w:rPr>
              <w:t>5</w:t>
            </w:r>
            <w:r w:rsidR="00CB68C3" w:rsidRPr="002B2D8E">
              <w:rPr>
                <w:rFonts w:ascii="Times New Roman" w:hAnsi="Times New Roman" w:cs="Times New Roman"/>
              </w:rPr>
              <w:t>:</w:t>
            </w:r>
            <w:r w:rsidRPr="002B2D8E">
              <w:rPr>
                <w:rFonts w:ascii="Times New Roman" w:hAnsi="Times New Roman" w:cs="Times New Roman"/>
              </w:rPr>
              <w:t>10</w:t>
            </w:r>
          </w:p>
        </w:tc>
      </w:tr>
      <w:tr w:rsidR="00CB68C3" w:rsidRPr="002B2D8E" w14:paraId="39886339" w14:textId="77777777" w:rsidTr="00824113">
        <w:trPr>
          <w:trHeight w:val="370"/>
        </w:trPr>
        <w:tc>
          <w:tcPr>
            <w:tcW w:w="6923" w:type="dxa"/>
          </w:tcPr>
          <w:p w14:paraId="09DCAA98" w14:textId="121BBAF2" w:rsidR="00CB68C3" w:rsidRPr="002B2D8E" w:rsidRDefault="00CB68C3" w:rsidP="00886B53">
            <w:pPr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Vote of Thanks by the General Chair</w:t>
            </w:r>
            <w:r w:rsidRPr="002B2D8E">
              <w:rPr>
                <w:rFonts w:ascii="Times New Roman" w:hAnsi="Times New Roman" w:cs="Times New Roman"/>
                <w:b/>
                <w:bCs/>
              </w:rPr>
              <w:t xml:space="preserve">, </w:t>
            </w:r>
            <w:r w:rsidRPr="002B2D8E">
              <w:rPr>
                <w:rFonts w:ascii="Times New Roman" w:hAnsi="Times New Roman" w:cs="Times New Roman"/>
              </w:rPr>
              <w:t>Dr. Rahul Sharma</w:t>
            </w:r>
          </w:p>
        </w:tc>
        <w:tc>
          <w:tcPr>
            <w:tcW w:w="2268" w:type="dxa"/>
          </w:tcPr>
          <w:p w14:paraId="718940D0" w14:textId="715AAA01" w:rsidR="00CB68C3" w:rsidRPr="002B2D8E" w:rsidRDefault="00806544" w:rsidP="00824113">
            <w:pPr>
              <w:jc w:val="center"/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15</w:t>
            </w:r>
            <w:r w:rsidR="00CB68C3" w:rsidRPr="002B2D8E">
              <w:rPr>
                <w:rFonts w:ascii="Times New Roman" w:hAnsi="Times New Roman" w:cs="Times New Roman"/>
              </w:rPr>
              <w:t>:</w:t>
            </w:r>
            <w:r w:rsidRPr="002B2D8E">
              <w:rPr>
                <w:rFonts w:ascii="Times New Roman" w:hAnsi="Times New Roman" w:cs="Times New Roman"/>
              </w:rPr>
              <w:t>10</w:t>
            </w:r>
            <w:r w:rsidR="00CB68C3" w:rsidRPr="002B2D8E">
              <w:rPr>
                <w:rFonts w:ascii="Times New Roman" w:hAnsi="Times New Roman" w:cs="Times New Roman"/>
              </w:rPr>
              <w:t xml:space="preserve"> </w:t>
            </w:r>
            <w:r w:rsidR="0097070F" w:rsidRPr="002B2D8E">
              <w:rPr>
                <w:rFonts w:ascii="Times New Roman" w:hAnsi="Times New Roman" w:cs="Times New Roman"/>
              </w:rPr>
              <w:t>-</w:t>
            </w:r>
            <w:r w:rsidR="00CB68C3" w:rsidRPr="002B2D8E">
              <w:rPr>
                <w:rFonts w:ascii="Times New Roman" w:hAnsi="Times New Roman" w:cs="Times New Roman"/>
              </w:rPr>
              <w:t xml:space="preserve"> 15:</w:t>
            </w:r>
            <w:r w:rsidRPr="002B2D8E">
              <w:rPr>
                <w:rFonts w:ascii="Times New Roman" w:hAnsi="Times New Roman" w:cs="Times New Roman"/>
              </w:rPr>
              <w:t>15</w:t>
            </w:r>
          </w:p>
        </w:tc>
      </w:tr>
      <w:tr w:rsidR="00886B53" w:rsidRPr="002B2D8E" w14:paraId="57D0ADCA" w14:textId="77777777" w:rsidTr="00824113">
        <w:trPr>
          <w:trHeight w:val="306"/>
        </w:trPr>
        <w:tc>
          <w:tcPr>
            <w:tcW w:w="6923" w:type="dxa"/>
            <w:shd w:val="clear" w:color="auto" w:fill="DAE9F7" w:themeFill="text2" w:themeFillTint="1A"/>
          </w:tcPr>
          <w:p w14:paraId="37547F40" w14:textId="77777777" w:rsidR="00886B53" w:rsidRPr="002B2D8E" w:rsidRDefault="00886B53" w:rsidP="00886B53">
            <w:pPr>
              <w:rPr>
                <w:rFonts w:ascii="Times New Roman" w:hAnsi="Times New Roman" w:cs="Times New Roman"/>
                <w:b/>
                <w:bCs/>
              </w:rPr>
            </w:pPr>
            <w:r w:rsidRPr="002B2D8E">
              <w:rPr>
                <w:rFonts w:ascii="Times New Roman" w:hAnsi="Times New Roman" w:cs="Times New Roman"/>
                <w:b/>
                <w:bCs/>
              </w:rPr>
              <w:t>Evening Tea</w:t>
            </w:r>
          </w:p>
        </w:tc>
        <w:tc>
          <w:tcPr>
            <w:tcW w:w="2268" w:type="dxa"/>
            <w:shd w:val="clear" w:color="auto" w:fill="DAE9F7" w:themeFill="text2" w:themeFillTint="1A"/>
          </w:tcPr>
          <w:p w14:paraId="3FA27E36" w14:textId="660417A4" w:rsidR="00886B53" w:rsidRPr="002B2D8E" w:rsidRDefault="00886B53" w:rsidP="0082411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B2D8E">
              <w:rPr>
                <w:rFonts w:ascii="Times New Roman" w:hAnsi="Times New Roman" w:cs="Times New Roman"/>
                <w:b/>
                <w:bCs/>
              </w:rPr>
              <w:t>1</w:t>
            </w:r>
            <w:r w:rsidR="00CB68C3" w:rsidRPr="002B2D8E">
              <w:rPr>
                <w:rFonts w:ascii="Times New Roman" w:hAnsi="Times New Roman" w:cs="Times New Roman"/>
                <w:b/>
                <w:bCs/>
              </w:rPr>
              <w:t>5</w:t>
            </w:r>
            <w:r w:rsidRPr="002B2D8E">
              <w:rPr>
                <w:rFonts w:ascii="Times New Roman" w:hAnsi="Times New Roman" w:cs="Times New Roman"/>
                <w:b/>
                <w:bCs/>
              </w:rPr>
              <w:t>:</w:t>
            </w:r>
            <w:r w:rsidR="00806544" w:rsidRPr="002B2D8E">
              <w:rPr>
                <w:rFonts w:ascii="Times New Roman" w:hAnsi="Times New Roman" w:cs="Times New Roman"/>
                <w:b/>
                <w:bCs/>
              </w:rPr>
              <w:t>15</w:t>
            </w:r>
            <w:r w:rsidRPr="002B2D8E">
              <w:rPr>
                <w:rFonts w:ascii="Times New Roman" w:hAnsi="Times New Roman" w:cs="Times New Roman"/>
                <w:b/>
                <w:bCs/>
              </w:rPr>
              <w:t xml:space="preserve"> - 1</w:t>
            </w:r>
            <w:r w:rsidR="00CB68C3" w:rsidRPr="002B2D8E">
              <w:rPr>
                <w:rFonts w:ascii="Times New Roman" w:hAnsi="Times New Roman" w:cs="Times New Roman"/>
                <w:b/>
                <w:bCs/>
              </w:rPr>
              <w:t>5</w:t>
            </w:r>
            <w:r w:rsidRPr="002B2D8E">
              <w:rPr>
                <w:rFonts w:ascii="Times New Roman" w:hAnsi="Times New Roman" w:cs="Times New Roman"/>
                <w:b/>
                <w:bCs/>
              </w:rPr>
              <w:t>:</w:t>
            </w:r>
            <w:r w:rsidR="00806544" w:rsidRPr="002B2D8E">
              <w:rPr>
                <w:rFonts w:ascii="Times New Roman" w:hAnsi="Times New Roman" w:cs="Times New Roman"/>
                <w:b/>
                <w:bCs/>
              </w:rPr>
              <w:t>45</w:t>
            </w:r>
          </w:p>
        </w:tc>
      </w:tr>
    </w:tbl>
    <w:p w14:paraId="592FF089" w14:textId="77777777" w:rsidR="00493386" w:rsidRDefault="00493386" w:rsidP="00824113">
      <w:pPr>
        <w:jc w:val="center"/>
        <w:rPr>
          <w:rFonts w:ascii="Times New Roman" w:hAnsi="Times New Roman" w:cs="Times New Roman"/>
          <w:b/>
          <w:bCs/>
          <w:color w:val="0F4761" w:themeColor="accent1" w:themeShade="BF"/>
          <w:u w:val="single"/>
        </w:rPr>
      </w:pPr>
    </w:p>
    <w:p w14:paraId="633A184C" w14:textId="6C321A82" w:rsidR="002C1D23" w:rsidRPr="002B2D8E" w:rsidRDefault="00E77CB2" w:rsidP="00824113">
      <w:pPr>
        <w:jc w:val="center"/>
        <w:rPr>
          <w:rFonts w:ascii="Times New Roman" w:hAnsi="Times New Roman" w:cs="Times New Roman"/>
          <w:b/>
          <w:bCs/>
          <w:color w:val="0F4761" w:themeColor="accent1" w:themeShade="BF"/>
        </w:rPr>
      </w:pPr>
      <w:r w:rsidRPr="002B2D8E">
        <w:rPr>
          <w:rFonts w:ascii="Times New Roman" w:hAnsi="Times New Roman" w:cs="Times New Roman"/>
          <w:b/>
          <w:bCs/>
          <w:color w:val="0F4761" w:themeColor="accent1" w:themeShade="BF"/>
          <w:u w:val="single"/>
        </w:rPr>
        <w:t>Parallel Activities – 29 March 2025</w:t>
      </w:r>
    </w:p>
    <w:tbl>
      <w:tblPr>
        <w:tblStyle w:val="TableGrid"/>
        <w:tblW w:w="9191" w:type="dxa"/>
        <w:tblBorders>
          <w:top w:val="single" w:sz="18" w:space="0" w:color="215E99" w:themeColor="text2" w:themeTint="BF"/>
          <w:left w:val="single" w:sz="18" w:space="0" w:color="215E99" w:themeColor="text2" w:themeTint="BF"/>
          <w:bottom w:val="single" w:sz="18" w:space="0" w:color="215E99" w:themeColor="text2" w:themeTint="BF"/>
          <w:right w:val="single" w:sz="18" w:space="0" w:color="215E99" w:themeColor="text2" w:themeTint="BF"/>
          <w:insideH w:val="single" w:sz="18" w:space="0" w:color="215E99" w:themeColor="text2" w:themeTint="BF"/>
          <w:insideV w:val="single" w:sz="18" w:space="0" w:color="215E99" w:themeColor="text2" w:themeTint="BF"/>
        </w:tblBorders>
        <w:tblLook w:val="06A0" w:firstRow="1" w:lastRow="0" w:firstColumn="1" w:lastColumn="0" w:noHBand="1" w:noVBand="1"/>
      </w:tblPr>
      <w:tblGrid>
        <w:gridCol w:w="6923"/>
        <w:gridCol w:w="2268"/>
      </w:tblGrid>
      <w:tr w:rsidR="002C1D23" w:rsidRPr="002B2D8E" w14:paraId="0C4BDF81" w14:textId="77777777" w:rsidTr="00824113">
        <w:trPr>
          <w:trHeight w:val="273"/>
        </w:trPr>
        <w:tc>
          <w:tcPr>
            <w:tcW w:w="6923" w:type="dxa"/>
            <w:hideMark/>
          </w:tcPr>
          <w:p w14:paraId="46C2FED0" w14:textId="77777777" w:rsidR="002C1D23" w:rsidRPr="002B2D8E" w:rsidRDefault="002C1D23" w:rsidP="0063087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B2D8E">
              <w:rPr>
                <w:rFonts w:ascii="Times New Roman" w:hAnsi="Times New Roman" w:cs="Times New Roman"/>
                <w:b/>
                <w:bCs/>
              </w:rPr>
              <w:t>Activity</w:t>
            </w:r>
          </w:p>
        </w:tc>
        <w:tc>
          <w:tcPr>
            <w:tcW w:w="2268" w:type="dxa"/>
            <w:hideMark/>
          </w:tcPr>
          <w:p w14:paraId="41B65E49" w14:textId="77777777" w:rsidR="002C1D23" w:rsidRPr="002B2D8E" w:rsidRDefault="002C1D23" w:rsidP="0063087B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B2D8E">
              <w:rPr>
                <w:rFonts w:ascii="Times New Roman" w:hAnsi="Times New Roman" w:cs="Times New Roman"/>
                <w:b/>
                <w:bCs/>
              </w:rPr>
              <w:t>Time</w:t>
            </w:r>
          </w:p>
        </w:tc>
      </w:tr>
      <w:tr w:rsidR="002C1D23" w:rsidRPr="002B2D8E" w14:paraId="1CD43C61" w14:textId="77777777" w:rsidTr="00824113">
        <w:trPr>
          <w:trHeight w:val="446"/>
        </w:trPr>
        <w:tc>
          <w:tcPr>
            <w:tcW w:w="6923" w:type="dxa"/>
            <w:hideMark/>
          </w:tcPr>
          <w:p w14:paraId="55CA0831" w14:textId="77777777" w:rsidR="002C1D23" w:rsidRPr="002B2D8E" w:rsidRDefault="002C1D23" w:rsidP="0063087B">
            <w:pPr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Technical Sessions</w:t>
            </w:r>
          </w:p>
          <w:p w14:paraId="42A91FB6" w14:textId="77777777" w:rsidR="002C1D23" w:rsidRPr="002B2D8E" w:rsidRDefault="002C1D23" w:rsidP="0063087B">
            <w:pPr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Admin Block-Mini seminar hall-1, Mini seminar hall-2</w:t>
            </w:r>
          </w:p>
          <w:p w14:paraId="6D324FC6" w14:textId="77777777" w:rsidR="002C1D23" w:rsidRPr="002B2D8E" w:rsidRDefault="002C1D23" w:rsidP="0063087B">
            <w:pPr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CSIT Block-Lab-6 (5</w:t>
            </w:r>
            <w:r w:rsidRPr="002B2D8E">
              <w:rPr>
                <w:rFonts w:ascii="Times New Roman" w:hAnsi="Times New Roman" w:cs="Times New Roman"/>
                <w:vertAlign w:val="superscript"/>
              </w:rPr>
              <w:t>th</w:t>
            </w:r>
            <w:r w:rsidRPr="002B2D8E">
              <w:rPr>
                <w:rFonts w:ascii="Times New Roman" w:hAnsi="Times New Roman" w:cs="Times New Roman"/>
              </w:rPr>
              <w:t xml:space="preserve"> floor), Lab-7 (5</w:t>
            </w:r>
            <w:r w:rsidRPr="002B2D8E">
              <w:rPr>
                <w:rFonts w:ascii="Times New Roman" w:hAnsi="Times New Roman" w:cs="Times New Roman"/>
                <w:vertAlign w:val="superscript"/>
              </w:rPr>
              <w:t>th</w:t>
            </w:r>
            <w:r w:rsidRPr="002B2D8E">
              <w:rPr>
                <w:rFonts w:ascii="Times New Roman" w:hAnsi="Times New Roman" w:cs="Times New Roman"/>
              </w:rPr>
              <w:t xml:space="preserve"> floor), CSIT seminar hall (1</w:t>
            </w:r>
            <w:r w:rsidRPr="002B2D8E">
              <w:rPr>
                <w:rFonts w:ascii="Times New Roman" w:hAnsi="Times New Roman" w:cs="Times New Roman"/>
                <w:vertAlign w:val="superscript"/>
              </w:rPr>
              <w:t>st</w:t>
            </w:r>
            <w:r w:rsidRPr="002B2D8E">
              <w:rPr>
                <w:rFonts w:ascii="Times New Roman" w:hAnsi="Times New Roman" w:cs="Times New Roman"/>
              </w:rPr>
              <w:t xml:space="preserve"> floor)</w:t>
            </w:r>
          </w:p>
        </w:tc>
        <w:tc>
          <w:tcPr>
            <w:tcW w:w="2268" w:type="dxa"/>
            <w:hideMark/>
          </w:tcPr>
          <w:p w14:paraId="189B2249" w14:textId="77777777" w:rsidR="002C1D23" w:rsidRDefault="002C1D23" w:rsidP="00824113">
            <w:pPr>
              <w:jc w:val="center"/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 xml:space="preserve">09:00 </w:t>
            </w:r>
            <w:r w:rsidR="00A92F43" w:rsidRPr="002B2D8E">
              <w:rPr>
                <w:rFonts w:ascii="Times New Roman" w:hAnsi="Times New Roman" w:cs="Times New Roman"/>
              </w:rPr>
              <w:t xml:space="preserve">- </w:t>
            </w:r>
            <w:r w:rsidRPr="002B2D8E">
              <w:rPr>
                <w:rFonts w:ascii="Times New Roman" w:hAnsi="Times New Roman" w:cs="Times New Roman"/>
              </w:rPr>
              <w:t>11:00</w:t>
            </w:r>
          </w:p>
          <w:p w14:paraId="3E2B43C9" w14:textId="5DE4C51B" w:rsidR="00592B51" w:rsidRPr="002B2D8E" w:rsidRDefault="00592B51" w:rsidP="0082411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1:00 </w:t>
            </w:r>
            <w:r w:rsidR="00B2542F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 xml:space="preserve"> 12:30</w:t>
            </w:r>
          </w:p>
        </w:tc>
      </w:tr>
      <w:tr w:rsidR="002C1D23" w:rsidRPr="002B2D8E" w14:paraId="5C153A59" w14:textId="77777777" w:rsidTr="00824113">
        <w:trPr>
          <w:trHeight w:val="446"/>
        </w:trPr>
        <w:tc>
          <w:tcPr>
            <w:tcW w:w="6923" w:type="dxa"/>
            <w:hideMark/>
          </w:tcPr>
          <w:p w14:paraId="143B8001" w14:textId="77777777" w:rsidR="002C1D23" w:rsidRPr="002B2D8E" w:rsidRDefault="002C1D23" w:rsidP="0063087B">
            <w:pPr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IEEE WIE Meet and Greet Program</w:t>
            </w:r>
          </w:p>
          <w:p w14:paraId="49AA6C92" w14:textId="77777777" w:rsidR="002C1D23" w:rsidRPr="002B2D8E" w:rsidRDefault="002C1D23" w:rsidP="0063087B">
            <w:pPr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Admin block-DG Conference Hall</w:t>
            </w:r>
          </w:p>
        </w:tc>
        <w:tc>
          <w:tcPr>
            <w:tcW w:w="2268" w:type="dxa"/>
            <w:hideMark/>
          </w:tcPr>
          <w:p w14:paraId="2A13FE73" w14:textId="77777777" w:rsidR="002C1D23" w:rsidRPr="002B2D8E" w:rsidRDefault="002C1D23" w:rsidP="00824113">
            <w:pPr>
              <w:jc w:val="center"/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11:30 - 12:30</w:t>
            </w:r>
          </w:p>
        </w:tc>
      </w:tr>
      <w:tr w:rsidR="002C1D23" w:rsidRPr="002B2D8E" w14:paraId="796B24DA" w14:textId="77777777" w:rsidTr="00824113">
        <w:trPr>
          <w:trHeight w:val="570"/>
        </w:trPr>
        <w:tc>
          <w:tcPr>
            <w:tcW w:w="6923" w:type="dxa"/>
            <w:hideMark/>
          </w:tcPr>
          <w:p w14:paraId="69074CAD" w14:textId="77777777" w:rsidR="0014017F" w:rsidRPr="002B2D8E" w:rsidRDefault="002C1D23" w:rsidP="00E77CB2">
            <w:pPr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IEEE Computational Intelligence Student Chapter Activity Poster Presentation</w:t>
            </w:r>
            <w:r w:rsidR="0014017F" w:rsidRPr="002B2D8E">
              <w:rPr>
                <w:rFonts w:ascii="Times New Roman" w:hAnsi="Times New Roman" w:cs="Times New Roman"/>
              </w:rPr>
              <w:t>.</w:t>
            </w:r>
          </w:p>
          <w:p w14:paraId="15FF7A7A" w14:textId="3F09762C" w:rsidR="002C1D23" w:rsidRPr="002B2D8E" w:rsidRDefault="00E77CB2" w:rsidP="00E77CB2">
            <w:pPr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 xml:space="preserve"> </w:t>
            </w:r>
            <w:r w:rsidR="002C1D23" w:rsidRPr="002B2D8E">
              <w:rPr>
                <w:rFonts w:ascii="Times New Roman" w:hAnsi="Times New Roman" w:cs="Times New Roman"/>
              </w:rPr>
              <w:t>Admin Block- Outside Main Seminar Hall</w:t>
            </w:r>
          </w:p>
        </w:tc>
        <w:tc>
          <w:tcPr>
            <w:tcW w:w="2268" w:type="dxa"/>
            <w:hideMark/>
          </w:tcPr>
          <w:p w14:paraId="4739D670" w14:textId="77777777" w:rsidR="002C1D23" w:rsidRPr="002B2D8E" w:rsidRDefault="002C1D23" w:rsidP="00824113">
            <w:pPr>
              <w:jc w:val="center"/>
              <w:rPr>
                <w:rFonts w:ascii="Times New Roman" w:hAnsi="Times New Roman" w:cs="Times New Roman"/>
              </w:rPr>
            </w:pPr>
            <w:r w:rsidRPr="002B2D8E">
              <w:rPr>
                <w:rFonts w:ascii="Times New Roman" w:hAnsi="Times New Roman" w:cs="Times New Roman"/>
              </w:rPr>
              <w:t>11:30 - 12:30</w:t>
            </w:r>
          </w:p>
          <w:p w14:paraId="231BBAF1" w14:textId="77777777" w:rsidR="00BE179C" w:rsidRPr="002B2D8E" w:rsidRDefault="00BE179C" w:rsidP="00824113">
            <w:pPr>
              <w:jc w:val="center"/>
              <w:rPr>
                <w:rFonts w:ascii="Times New Roman" w:hAnsi="Times New Roman" w:cs="Times New Roman"/>
              </w:rPr>
            </w:pPr>
          </w:p>
          <w:p w14:paraId="0E871FF0" w14:textId="77777777" w:rsidR="00BE179C" w:rsidRPr="002B2D8E" w:rsidRDefault="00BE179C" w:rsidP="00824113">
            <w:pPr>
              <w:jc w:val="center"/>
              <w:rPr>
                <w:rFonts w:ascii="Times New Roman" w:hAnsi="Times New Roman" w:cs="Times New Roman"/>
              </w:rPr>
            </w:pPr>
          </w:p>
          <w:p w14:paraId="050A5BA9" w14:textId="77777777" w:rsidR="00BE179C" w:rsidRPr="002B2D8E" w:rsidRDefault="00BE179C" w:rsidP="0082411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746CAC6" w14:textId="77777777" w:rsidR="00824113" w:rsidRPr="00040B27" w:rsidRDefault="00824113" w:rsidP="001E5D58"/>
    <w:sectPr w:rsidR="00824113" w:rsidRPr="00040B27" w:rsidSect="002B58E0">
      <w:footerReference w:type="default" r:id="rId10"/>
      <w:pgSz w:w="11906" w:h="16838"/>
      <w:pgMar w:top="1276" w:right="1440" w:bottom="142" w:left="1440" w:header="709" w:footer="0" w:gutter="0"/>
      <w:pgBorders w:offsetFrom="page">
        <w:top w:val="thinThickSmallGap" w:sz="24" w:space="24" w:color="215E99" w:themeColor="text2" w:themeTint="BF"/>
        <w:left w:val="thinThickSmallGap" w:sz="24" w:space="24" w:color="215E99" w:themeColor="text2" w:themeTint="BF"/>
        <w:bottom w:val="thinThickSmallGap" w:sz="24" w:space="24" w:color="215E99" w:themeColor="text2" w:themeTint="BF"/>
        <w:right w:val="thinThickSmallGap" w:sz="24" w:space="24" w:color="215E99" w:themeColor="text2" w:themeTint="B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C05C44" w14:textId="77777777" w:rsidR="008C0F14" w:rsidRDefault="008C0F14" w:rsidP="00222A18">
      <w:pPr>
        <w:spacing w:after="0" w:line="240" w:lineRule="auto"/>
      </w:pPr>
      <w:r>
        <w:separator/>
      </w:r>
    </w:p>
  </w:endnote>
  <w:endnote w:type="continuationSeparator" w:id="0">
    <w:p w14:paraId="458E4609" w14:textId="77777777" w:rsidR="008C0F14" w:rsidRDefault="008C0F14" w:rsidP="00222A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AB8F0F" w14:textId="2049F07F" w:rsidR="00BE179C" w:rsidRPr="00BE179C" w:rsidRDefault="00BE179C" w:rsidP="00824113">
    <w:pPr>
      <w:pStyle w:val="Footer"/>
      <w:rPr>
        <w:lang w:val="en-US"/>
      </w:rPr>
    </w:pPr>
    <w:r>
      <w:rPr>
        <w:lang w:val="en-US"/>
      </w:rPr>
      <w:tab/>
    </w:r>
    <w:r>
      <w:rPr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802F0A" w14:textId="77777777" w:rsidR="008C0F14" w:rsidRDefault="008C0F14" w:rsidP="00222A18">
      <w:pPr>
        <w:spacing w:after="0" w:line="240" w:lineRule="auto"/>
      </w:pPr>
      <w:r>
        <w:separator/>
      </w:r>
    </w:p>
  </w:footnote>
  <w:footnote w:type="continuationSeparator" w:id="0">
    <w:p w14:paraId="35AF9D78" w14:textId="77777777" w:rsidR="008C0F14" w:rsidRDefault="008C0F14" w:rsidP="00222A1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M0NDcwMDI1MjA1MrRU0lEKTi0uzszPAykwrgUA6V/3VSwAAAA="/>
  </w:docVars>
  <w:rsids>
    <w:rsidRoot w:val="00040B27"/>
    <w:rsid w:val="000046BF"/>
    <w:rsid w:val="00040B27"/>
    <w:rsid w:val="00057D06"/>
    <w:rsid w:val="00117522"/>
    <w:rsid w:val="0014017F"/>
    <w:rsid w:val="00163713"/>
    <w:rsid w:val="00163C2F"/>
    <w:rsid w:val="00195C05"/>
    <w:rsid w:val="001A7503"/>
    <w:rsid w:val="001E5D58"/>
    <w:rsid w:val="00217ED8"/>
    <w:rsid w:val="00222A18"/>
    <w:rsid w:val="0023318B"/>
    <w:rsid w:val="002369BD"/>
    <w:rsid w:val="0028097D"/>
    <w:rsid w:val="002B1D1C"/>
    <w:rsid w:val="002B2D8E"/>
    <w:rsid w:val="002B58E0"/>
    <w:rsid w:val="002C1D22"/>
    <w:rsid w:val="002C1D23"/>
    <w:rsid w:val="002D430C"/>
    <w:rsid w:val="002E1B83"/>
    <w:rsid w:val="00420F16"/>
    <w:rsid w:val="00430BB6"/>
    <w:rsid w:val="00454A8A"/>
    <w:rsid w:val="00493386"/>
    <w:rsid w:val="004A63EB"/>
    <w:rsid w:val="004D1897"/>
    <w:rsid w:val="0054675D"/>
    <w:rsid w:val="00582049"/>
    <w:rsid w:val="00592B51"/>
    <w:rsid w:val="005A220A"/>
    <w:rsid w:val="005C430D"/>
    <w:rsid w:val="005C6BC1"/>
    <w:rsid w:val="005F135B"/>
    <w:rsid w:val="005F7D9E"/>
    <w:rsid w:val="00633EC1"/>
    <w:rsid w:val="006347AA"/>
    <w:rsid w:val="0064643B"/>
    <w:rsid w:val="00663584"/>
    <w:rsid w:val="00723ADB"/>
    <w:rsid w:val="007258CD"/>
    <w:rsid w:val="007B3C2C"/>
    <w:rsid w:val="007E02A2"/>
    <w:rsid w:val="00806544"/>
    <w:rsid w:val="008108D4"/>
    <w:rsid w:val="00824113"/>
    <w:rsid w:val="008456C3"/>
    <w:rsid w:val="00870EC1"/>
    <w:rsid w:val="00886B53"/>
    <w:rsid w:val="008C0F14"/>
    <w:rsid w:val="00924FDC"/>
    <w:rsid w:val="00961005"/>
    <w:rsid w:val="0097070F"/>
    <w:rsid w:val="009A7D4C"/>
    <w:rsid w:val="00A662E7"/>
    <w:rsid w:val="00A92F43"/>
    <w:rsid w:val="00AA6AF9"/>
    <w:rsid w:val="00AD263E"/>
    <w:rsid w:val="00AF4052"/>
    <w:rsid w:val="00B118E8"/>
    <w:rsid w:val="00B2542F"/>
    <w:rsid w:val="00B74C42"/>
    <w:rsid w:val="00BD2E07"/>
    <w:rsid w:val="00BE179C"/>
    <w:rsid w:val="00BE4A25"/>
    <w:rsid w:val="00C0386B"/>
    <w:rsid w:val="00C04370"/>
    <w:rsid w:val="00C1468C"/>
    <w:rsid w:val="00C41634"/>
    <w:rsid w:val="00C464FD"/>
    <w:rsid w:val="00C545D0"/>
    <w:rsid w:val="00C67702"/>
    <w:rsid w:val="00C93379"/>
    <w:rsid w:val="00CB68C3"/>
    <w:rsid w:val="00D35660"/>
    <w:rsid w:val="00D67E9D"/>
    <w:rsid w:val="00D8152F"/>
    <w:rsid w:val="00D97759"/>
    <w:rsid w:val="00DA0CDA"/>
    <w:rsid w:val="00DB4262"/>
    <w:rsid w:val="00E30932"/>
    <w:rsid w:val="00E51543"/>
    <w:rsid w:val="00E77CB2"/>
    <w:rsid w:val="00EF0D91"/>
    <w:rsid w:val="00F2290B"/>
    <w:rsid w:val="00F30F02"/>
    <w:rsid w:val="00F6227A"/>
    <w:rsid w:val="00F85F0C"/>
    <w:rsid w:val="00F958FE"/>
    <w:rsid w:val="00FE1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2A3D01"/>
  <w15:chartTrackingRefBased/>
  <w15:docId w15:val="{466301B6-A68A-416C-8874-9A6152112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0B2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0B2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0B2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0B2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0B2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40B2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40B2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40B2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40B2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0B2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0B2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0B2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0B2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0B2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40B2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40B2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40B2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40B2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40B2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0B2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0B2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40B2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40B2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40B2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40B2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40B2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40B2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40B2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40B27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40B2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0B2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40B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22A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2A18"/>
  </w:style>
  <w:style w:type="paragraph" w:styleId="Footer">
    <w:name w:val="footer"/>
    <w:basedOn w:val="Normal"/>
    <w:link w:val="FooterChar"/>
    <w:uiPriority w:val="99"/>
    <w:unhideWhenUsed/>
    <w:rsid w:val="00222A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A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941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0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view_op=view_org&amp;hl=en&amp;org=16800064049527624283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64DAD7-46A5-4D6F-A4FC-F85E479FDC9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a60d57e-af5b-4752-ac57-3e4f28ca11dc}" enabled="1" method="Standard" siteId="{36da45f1-dd2c-4d1f-af13-5abe46b9992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Sharma</dc:creator>
  <cp:keywords/>
  <dc:description/>
  <cp:lastModifiedBy>Nandita Goyal</cp:lastModifiedBy>
  <cp:revision>7</cp:revision>
  <cp:lastPrinted>2025-03-25T03:25:00Z</cp:lastPrinted>
  <dcterms:created xsi:type="dcterms:W3CDTF">2025-03-25T03:09:00Z</dcterms:created>
  <dcterms:modified xsi:type="dcterms:W3CDTF">2025-03-25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56f556c06cde7fdef483f2636620c69a1fec2733eb85fd4947fecb8f87d13a</vt:lpwstr>
  </property>
</Properties>
</file>